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D158" w14:textId="77777777" w:rsidR="00EB6B70" w:rsidRPr="00EB6B70" w:rsidRDefault="00EB6B70" w:rsidP="00B53164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EB6B70">
        <w:rPr>
          <w:rFonts w:ascii="Times New Roman" w:hAnsi="Times New Roman" w:cs="Times New Roman"/>
          <w:b/>
          <w:sz w:val="24"/>
        </w:rPr>
        <w:t>ESKİŞEHİR MESLEK YÜKSEKOKULU</w:t>
      </w:r>
    </w:p>
    <w:p w14:paraId="135BE906" w14:textId="6C385C04" w:rsidR="00EB6B70" w:rsidRPr="00EB6B70" w:rsidRDefault="008A1361" w:rsidP="00B53164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ÇEVRE KORUMA VE KONTROL</w:t>
      </w:r>
      <w:r w:rsidR="00EB6B70" w:rsidRPr="00EB6B70">
        <w:rPr>
          <w:rFonts w:ascii="Times New Roman" w:hAnsi="Times New Roman" w:cs="Times New Roman"/>
          <w:b/>
          <w:sz w:val="24"/>
        </w:rPr>
        <w:t xml:space="preserve"> PROGRAMI</w:t>
      </w:r>
    </w:p>
    <w:p w14:paraId="48074CAB" w14:textId="0C22A347" w:rsidR="00B27833" w:rsidRDefault="00EB6B70" w:rsidP="00B53164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EB6B70">
        <w:rPr>
          <w:rFonts w:ascii="Times New Roman" w:hAnsi="Times New Roman" w:cs="Times New Roman"/>
          <w:b/>
          <w:sz w:val="24"/>
        </w:rPr>
        <w:t>202</w:t>
      </w:r>
      <w:r w:rsidR="000875C5">
        <w:rPr>
          <w:rFonts w:ascii="Times New Roman" w:hAnsi="Times New Roman" w:cs="Times New Roman"/>
          <w:b/>
          <w:sz w:val="24"/>
        </w:rPr>
        <w:t>5</w:t>
      </w:r>
      <w:r w:rsidRPr="00EB6B70">
        <w:rPr>
          <w:rFonts w:ascii="Times New Roman" w:hAnsi="Times New Roman" w:cs="Times New Roman"/>
          <w:b/>
          <w:sz w:val="24"/>
        </w:rPr>
        <w:t xml:space="preserve"> – 202</w:t>
      </w:r>
      <w:r w:rsidR="000875C5">
        <w:rPr>
          <w:rFonts w:ascii="Times New Roman" w:hAnsi="Times New Roman" w:cs="Times New Roman"/>
          <w:b/>
          <w:sz w:val="24"/>
        </w:rPr>
        <w:t>6</w:t>
      </w:r>
      <w:r w:rsidRPr="00EB6B70">
        <w:rPr>
          <w:rFonts w:ascii="Times New Roman" w:hAnsi="Times New Roman" w:cs="Times New Roman"/>
          <w:b/>
          <w:sz w:val="24"/>
        </w:rPr>
        <w:t xml:space="preserve"> EĞİTİM YILI </w:t>
      </w:r>
      <w:r w:rsidR="00B97002">
        <w:rPr>
          <w:rFonts w:ascii="Times New Roman" w:hAnsi="Times New Roman" w:cs="Times New Roman"/>
          <w:b/>
          <w:sz w:val="24"/>
        </w:rPr>
        <w:t>GÜZ</w:t>
      </w:r>
      <w:r w:rsidRPr="00EB6B70">
        <w:rPr>
          <w:rFonts w:ascii="Times New Roman" w:hAnsi="Times New Roman" w:cs="Times New Roman"/>
          <w:b/>
          <w:sz w:val="24"/>
        </w:rPr>
        <w:t xml:space="preserve"> DÖNEMİ KAYIT ESASLARI </w:t>
      </w:r>
    </w:p>
    <w:tbl>
      <w:tblPr>
        <w:tblStyle w:val="TableGrid"/>
        <w:tblW w:w="5395" w:type="pct"/>
        <w:jc w:val="right"/>
        <w:tblLook w:val="04A0" w:firstRow="1" w:lastRow="0" w:firstColumn="1" w:lastColumn="0" w:noHBand="0" w:noVBand="1"/>
      </w:tblPr>
      <w:tblGrid>
        <w:gridCol w:w="601"/>
        <w:gridCol w:w="1738"/>
        <w:gridCol w:w="616"/>
        <w:gridCol w:w="1021"/>
        <w:gridCol w:w="1388"/>
        <w:gridCol w:w="432"/>
        <w:gridCol w:w="436"/>
        <w:gridCol w:w="434"/>
        <w:gridCol w:w="436"/>
        <w:gridCol w:w="1683"/>
        <w:gridCol w:w="991"/>
      </w:tblGrid>
      <w:tr w:rsidR="00FC0BE0" w:rsidRPr="00093EE1" w14:paraId="46B325CB" w14:textId="77777777" w:rsidTr="00CA7CF4">
        <w:trPr>
          <w:cantSplit/>
          <w:trHeight w:val="742"/>
          <w:jc w:val="right"/>
        </w:trPr>
        <w:tc>
          <w:tcPr>
            <w:tcW w:w="307" w:type="pct"/>
            <w:vAlign w:val="center"/>
          </w:tcPr>
          <w:p w14:paraId="176CF9EB" w14:textId="77777777" w:rsidR="00FC0BE0" w:rsidRPr="00093EE1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SIRA NO</w:t>
            </w:r>
          </w:p>
        </w:tc>
        <w:tc>
          <w:tcPr>
            <w:tcW w:w="889" w:type="pct"/>
            <w:vAlign w:val="center"/>
          </w:tcPr>
          <w:p w14:paraId="4ABC6CCF" w14:textId="77777777" w:rsidR="00FC0BE0" w:rsidRPr="00CD6324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b/>
                <w:sz w:val="16"/>
                <w:szCs w:val="16"/>
              </w:rPr>
              <w:t>PROGRAM</w:t>
            </w:r>
          </w:p>
        </w:tc>
        <w:tc>
          <w:tcPr>
            <w:tcW w:w="315" w:type="pct"/>
            <w:textDirection w:val="btLr"/>
            <w:vAlign w:val="center"/>
          </w:tcPr>
          <w:p w14:paraId="39A72322" w14:textId="77777777" w:rsidR="00FC0BE0" w:rsidRPr="00CD6324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b/>
                <w:sz w:val="16"/>
                <w:szCs w:val="16"/>
              </w:rPr>
              <w:t>SINIF</w:t>
            </w:r>
          </w:p>
        </w:tc>
        <w:tc>
          <w:tcPr>
            <w:tcW w:w="522" w:type="pct"/>
            <w:vAlign w:val="center"/>
          </w:tcPr>
          <w:p w14:paraId="5BFB9256" w14:textId="77777777" w:rsidR="00FC0BE0" w:rsidRPr="00CD6324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b/>
                <w:sz w:val="16"/>
                <w:szCs w:val="16"/>
              </w:rPr>
              <w:t>DERSİN KODU</w:t>
            </w:r>
          </w:p>
        </w:tc>
        <w:tc>
          <w:tcPr>
            <w:tcW w:w="710" w:type="pct"/>
            <w:vAlign w:val="center"/>
          </w:tcPr>
          <w:p w14:paraId="5D29D5EA" w14:textId="77777777" w:rsidR="00FC0BE0" w:rsidRPr="00CD6324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b/>
                <w:sz w:val="16"/>
                <w:szCs w:val="16"/>
              </w:rPr>
              <w:t>DERSİN ADI</w:t>
            </w:r>
          </w:p>
        </w:tc>
        <w:tc>
          <w:tcPr>
            <w:tcW w:w="221" w:type="pct"/>
            <w:textDirection w:val="btLr"/>
            <w:vAlign w:val="center"/>
          </w:tcPr>
          <w:p w14:paraId="290068B2" w14:textId="77777777" w:rsidR="00FC0BE0" w:rsidRPr="00CD6324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b/>
                <w:sz w:val="16"/>
                <w:szCs w:val="16"/>
              </w:rPr>
              <w:t>TEO</w:t>
            </w:r>
          </w:p>
        </w:tc>
        <w:tc>
          <w:tcPr>
            <w:tcW w:w="223" w:type="pct"/>
            <w:textDirection w:val="btLr"/>
            <w:vAlign w:val="center"/>
          </w:tcPr>
          <w:p w14:paraId="0FBD43B7" w14:textId="77777777" w:rsidR="00FC0BE0" w:rsidRPr="00CD6324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b/>
                <w:sz w:val="16"/>
                <w:szCs w:val="16"/>
              </w:rPr>
              <w:t>UYG</w:t>
            </w:r>
          </w:p>
        </w:tc>
        <w:tc>
          <w:tcPr>
            <w:tcW w:w="222" w:type="pct"/>
            <w:textDirection w:val="btLr"/>
            <w:vAlign w:val="center"/>
          </w:tcPr>
          <w:p w14:paraId="6ADB8F28" w14:textId="77777777" w:rsidR="00FC0BE0" w:rsidRPr="00CD6324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b/>
                <w:sz w:val="16"/>
                <w:szCs w:val="16"/>
              </w:rPr>
              <w:t>KRD</w:t>
            </w:r>
          </w:p>
        </w:tc>
        <w:tc>
          <w:tcPr>
            <w:tcW w:w="223" w:type="pct"/>
            <w:textDirection w:val="btLr"/>
            <w:vAlign w:val="center"/>
          </w:tcPr>
          <w:p w14:paraId="040FDCE8" w14:textId="77777777" w:rsidR="00FC0BE0" w:rsidRPr="00CD6324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b/>
                <w:sz w:val="16"/>
                <w:szCs w:val="16"/>
              </w:rPr>
              <w:t>AKTS</w:t>
            </w:r>
          </w:p>
        </w:tc>
        <w:tc>
          <w:tcPr>
            <w:tcW w:w="861" w:type="pct"/>
            <w:vAlign w:val="center"/>
          </w:tcPr>
          <w:p w14:paraId="6F9A6EFE" w14:textId="77777777" w:rsidR="00FC0BE0" w:rsidRPr="00CD6324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b/>
                <w:sz w:val="16"/>
                <w:szCs w:val="16"/>
              </w:rPr>
              <w:t>ÖĞRETİM ELEMANI</w:t>
            </w:r>
          </w:p>
        </w:tc>
        <w:tc>
          <w:tcPr>
            <w:tcW w:w="507" w:type="pct"/>
            <w:vAlign w:val="center"/>
          </w:tcPr>
          <w:p w14:paraId="12A107C1" w14:textId="77777777" w:rsidR="00FC0BE0" w:rsidRPr="00CD6324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b/>
                <w:sz w:val="16"/>
                <w:szCs w:val="16"/>
              </w:rPr>
              <w:t>Sınıf</w:t>
            </w:r>
          </w:p>
        </w:tc>
      </w:tr>
      <w:tr w:rsidR="00B97002" w:rsidRPr="00093EE1" w14:paraId="2D2C2D5E" w14:textId="77777777" w:rsidTr="00CA7CF4">
        <w:trPr>
          <w:trHeight w:val="554"/>
          <w:jc w:val="right"/>
        </w:trPr>
        <w:tc>
          <w:tcPr>
            <w:tcW w:w="307" w:type="pct"/>
            <w:vAlign w:val="center"/>
          </w:tcPr>
          <w:p w14:paraId="61BDBCCD" w14:textId="77777777" w:rsidR="00B97002" w:rsidRPr="00CD6324" w:rsidRDefault="00B97002" w:rsidP="00B970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89" w:type="pct"/>
            <w:vAlign w:val="center"/>
          </w:tcPr>
          <w:p w14:paraId="4700FF6E" w14:textId="7BCDE3BB" w:rsidR="00B97002" w:rsidRPr="00CD6324" w:rsidRDefault="00B97002" w:rsidP="00B970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15" w:type="pct"/>
            <w:vAlign w:val="center"/>
          </w:tcPr>
          <w:p w14:paraId="0C53FB93" w14:textId="21F911F2" w:rsidR="00B97002" w:rsidRPr="00CD6324" w:rsidRDefault="00B97002" w:rsidP="00B970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22" w:type="pct"/>
            <w:vAlign w:val="center"/>
          </w:tcPr>
          <w:p w14:paraId="0CE6FD5D" w14:textId="1F3E4F86" w:rsidR="00B97002" w:rsidRPr="00CD6324" w:rsidRDefault="00B97002" w:rsidP="00B970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1020</w:t>
            </w:r>
          </w:p>
        </w:tc>
        <w:tc>
          <w:tcPr>
            <w:tcW w:w="710" w:type="pct"/>
            <w:vAlign w:val="center"/>
          </w:tcPr>
          <w:p w14:paraId="14928CCA" w14:textId="66A2DD82" w:rsidR="00B97002" w:rsidRPr="00CD6324" w:rsidRDefault="00B97002" w:rsidP="00B970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Kimya I</w:t>
            </w:r>
          </w:p>
        </w:tc>
        <w:tc>
          <w:tcPr>
            <w:tcW w:w="221" w:type="pct"/>
            <w:vAlign w:val="center"/>
          </w:tcPr>
          <w:p w14:paraId="552FD71B" w14:textId="0F8472CB" w:rsidR="00B97002" w:rsidRPr="00CD6324" w:rsidRDefault="00B97002" w:rsidP="00B97002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23" w:type="pct"/>
            <w:vAlign w:val="center"/>
          </w:tcPr>
          <w:p w14:paraId="275C09B7" w14:textId="68A03D6D" w:rsidR="00B97002" w:rsidRPr="00CD6324" w:rsidRDefault="00B97002" w:rsidP="00B97002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2" w:type="pct"/>
            <w:vAlign w:val="center"/>
          </w:tcPr>
          <w:p w14:paraId="10ED8255" w14:textId="40428A15" w:rsidR="00B97002" w:rsidRPr="00CD6324" w:rsidRDefault="00B97002" w:rsidP="00B97002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23" w:type="pct"/>
            <w:vAlign w:val="center"/>
          </w:tcPr>
          <w:p w14:paraId="02ADA9FC" w14:textId="5A8F82C3" w:rsidR="00B97002" w:rsidRPr="00CD6324" w:rsidRDefault="00B97002" w:rsidP="00B97002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61" w:type="pct"/>
            <w:vAlign w:val="center"/>
          </w:tcPr>
          <w:p w14:paraId="25B11B82" w14:textId="77777777" w:rsidR="00B97002" w:rsidRPr="00CD6324" w:rsidRDefault="00B97002" w:rsidP="00B970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5B5ED760" w14:textId="16790A71" w:rsidR="00B97002" w:rsidRPr="00CD6324" w:rsidRDefault="00B97002" w:rsidP="00B970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Naile KARAKEHYA</w:t>
            </w:r>
          </w:p>
        </w:tc>
        <w:tc>
          <w:tcPr>
            <w:tcW w:w="507" w:type="pct"/>
            <w:vAlign w:val="center"/>
          </w:tcPr>
          <w:p w14:paraId="60796BDF" w14:textId="31440BA5" w:rsidR="00B97002" w:rsidRPr="00CD6324" w:rsidRDefault="00B97002" w:rsidP="00B970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8A1361" w:rsidRPr="00093EE1" w14:paraId="6E075570" w14:textId="77777777" w:rsidTr="00CA7CF4">
        <w:trPr>
          <w:trHeight w:val="521"/>
          <w:jc w:val="right"/>
        </w:trPr>
        <w:tc>
          <w:tcPr>
            <w:tcW w:w="307" w:type="pct"/>
            <w:vAlign w:val="center"/>
          </w:tcPr>
          <w:p w14:paraId="12D54372" w14:textId="77777777" w:rsidR="008A1361" w:rsidRPr="00CD6324" w:rsidRDefault="008A1361" w:rsidP="008A136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89" w:type="pct"/>
            <w:vAlign w:val="center"/>
          </w:tcPr>
          <w:p w14:paraId="1A892D28" w14:textId="77487FE9" w:rsidR="008A1361" w:rsidRPr="00CD6324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15" w:type="pct"/>
            <w:vAlign w:val="center"/>
          </w:tcPr>
          <w:p w14:paraId="1B96089D" w14:textId="7732298E" w:rsidR="008A1361" w:rsidRPr="00CD6324" w:rsidRDefault="00F64225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22" w:type="pct"/>
            <w:vAlign w:val="center"/>
          </w:tcPr>
          <w:p w14:paraId="65D52189" w14:textId="2F5C3FC5" w:rsidR="008A1361" w:rsidRPr="00CD6324" w:rsidRDefault="005F4523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1024</w:t>
            </w:r>
          </w:p>
        </w:tc>
        <w:tc>
          <w:tcPr>
            <w:tcW w:w="710" w:type="pct"/>
            <w:vAlign w:val="center"/>
          </w:tcPr>
          <w:p w14:paraId="3C746EF2" w14:textId="1D0A1157" w:rsidR="008A1361" w:rsidRPr="00CD6324" w:rsidRDefault="005F4523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Çevre ve Halk Sağlığı</w:t>
            </w:r>
          </w:p>
        </w:tc>
        <w:tc>
          <w:tcPr>
            <w:tcW w:w="221" w:type="pct"/>
            <w:vAlign w:val="center"/>
          </w:tcPr>
          <w:p w14:paraId="59D0FC26" w14:textId="0EE35E3C" w:rsidR="008A1361" w:rsidRPr="00CD6324" w:rsidRDefault="005F4523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223" w:type="pct"/>
            <w:vAlign w:val="center"/>
          </w:tcPr>
          <w:p w14:paraId="41662D86" w14:textId="7DD9CEEF" w:rsidR="008A1361" w:rsidRPr="00CD6324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2" w:type="pct"/>
            <w:vAlign w:val="center"/>
          </w:tcPr>
          <w:p w14:paraId="07ED40DB" w14:textId="5B992E09" w:rsidR="008A1361" w:rsidRPr="00CD6324" w:rsidRDefault="005F4523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223" w:type="pct"/>
            <w:vAlign w:val="center"/>
          </w:tcPr>
          <w:p w14:paraId="33DDB680" w14:textId="62EC1BF7" w:rsidR="008A1361" w:rsidRPr="00CD6324" w:rsidRDefault="005F4523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861" w:type="pct"/>
            <w:vAlign w:val="center"/>
          </w:tcPr>
          <w:p w14:paraId="552C0193" w14:textId="77777777" w:rsidR="005F4523" w:rsidRPr="00CD6324" w:rsidRDefault="005F4523" w:rsidP="005F452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Dr. Öğr. Üyesi</w:t>
            </w:r>
          </w:p>
          <w:p w14:paraId="5BAF1507" w14:textId="14455506" w:rsidR="008A1361" w:rsidRPr="00CD6324" w:rsidRDefault="005F4523" w:rsidP="005F452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Burcu SEZGİN</w:t>
            </w:r>
          </w:p>
        </w:tc>
        <w:tc>
          <w:tcPr>
            <w:tcW w:w="507" w:type="pct"/>
            <w:vAlign w:val="center"/>
          </w:tcPr>
          <w:p w14:paraId="66C6A726" w14:textId="5CE3094D" w:rsidR="008A1361" w:rsidRPr="00CD6324" w:rsidRDefault="003A652C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 xml:space="preserve">EMYO - </w:t>
            </w:r>
            <w:r w:rsidR="008A1361" w:rsidRPr="00CD6324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C57DCF" w:rsidRPr="00CD632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8A1361" w:rsidRPr="00093EE1" w14:paraId="315D0D93" w14:textId="77777777" w:rsidTr="00CA7CF4">
        <w:trPr>
          <w:trHeight w:val="503"/>
          <w:jc w:val="right"/>
        </w:trPr>
        <w:tc>
          <w:tcPr>
            <w:tcW w:w="307" w:type="pct"/>
            <w:vAlign w:val="center"/>
          </w:tcPr>
          <w:p w14:paraId="2A659476" w14:textId="77777777" w:rsidR="008A1361" w:rsidRPr="00CD6324" w:rsidRDefault="008A1361" w:rsidP="008A136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89" w:type="pct"/>
            <w:vAlign w:val="center"/>
          </w:tcPr>
          <w:p w14:paraId="15FD4691" w14:textId="6A65C539" w:rsidR="008A1361" w:rsidRPr="00CD6324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15" w:type="pct"/>
            <w:vAlign w:val="center"/>
          </w:tcPr>
          <w:p w14:paraId="3088D808" w14:textId="46BBA629" w:rsidR="008A1361" w:rsidRPr="00CD6324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22" w:type="pct"/>
            <w:vAlign w:val="center"/>
          </w:tcPr>
          <w:p w14:paraId="0CD47CF5" w14:textId="61979DF2" w:rsidR="008A1361" w:rsidRPr="00CD6324" w:rsidRDefault="005F4523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1023</w:t>
            </w:r>
          </w:p>
        </w:tc>
        <w:tc>
          <w:tcPr>
            <w:tcW w:w="710" w:type="pct"/>
            <w:vAlign w:val="center"/>
          </w:tcPr>
          <w:p w14:paraId="4ECA7282" w14:textId="0AA5B457" w:rsidR="008A1361" w:rsidRPr="00CD6324" w:rsidRDefault="005F4523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Laboratuvar ve Ölçüm Teknikleri</w:t>
            </w:r>
          </w:p>
        </w:tc>
        <w:tc>
          <w:tcPr>
            <w:tcW w:w="221" w:type="pct"/>
            <w:vAlign w:val="center"/>
          </w:tcPr>
          <w:p w14:paraId="4797C536" w14:textId="065AC929" w:rsidR="008A1361" w:rsidRPr="00CD6324" w:rsidRDefault="005F4523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3" w:type="pct"/>
            <w:vAlign w:val="center"/>
          </w:tcPr>
          <w:p w14:paraId="2475763F" w14:textId="37413156" w:rsidR="008A1361" w:rsidRPr="00CD6324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2" w:type="pct"/>
            <w:vAlign w:val="center"/>
          </w:tcPr>
          <w:p w14:paraId="49460941" w14:textId="05E44733" w:rsidR="008A1361" w:rsidRPr="00CD6324" w:rsidRDefault="005F4523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3" w:type="pct"/>
            <w:vAlign w:val="center"/>
          </w:tcPr>
          <w:p w14:paraId="1EDDEF90" w14:textId="173639E7" w:rsidR="008A1361" w:rsidRPr="00CD6324" w:rsidRDefault="005F4523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61" w:type="pct"/>
            <w:vAlign w:val="center"/>
          </w:tcPr>
          <w:p w14:paraId="3B44CDA8" w14:textId="11E3CEEC" w:rsidR="008A1361" w:rsidRPr="00CD6324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Dr. Öğr. Ü</w:t>
            </w:r>
            <w:r w:rsidR="00F64225" w:rsidRPr="00CD6324">
              <w:rPr>
                <w:rFonts w:ascii="Times New Roman" w:hAnsi="Times New Roman" w:cs="Times New Roman"/>
                <w:sz w:val="16"/>
                <w:szCs w:val="16"/>
              </w:rPr>
              <w:t>yesi</w:t>
            </w:r>
          </w:p>
          <w:p w14:paraId="433C1ED6" w14:textId="59927C46" w:rsidR="008A1361" w:rsidRPr="00CD6324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Burcu SEZGİN</w:t>
            </w:r>
          </w:p>
        </w:tc>
        <w:tc>
          <w:tcPr>
            <w:tcW w:w="507" w:type="pct"/>
            <w:vAlign w:val="center"/>
          </w:tcPr>
          <w:p w14:paraId="7477C211" w14:textId="1FED24CB" w:rsidR="008A1361" w:rsidRPr="00CD6324" w:rsidRDefault="003A652C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 xml:space="preserve">EMYO </w:t>
            </w:r>
            <w:r w:rsidR="005F4523" w:rsidRPr="00CD6324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A1361" w:rsidRPr="00CD6324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5F4523" w:rsidRPr="00CD632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CD6324" w:rsidRPr="00093EE1" w14:paraId="63361F07" w14:textId="77777777" w:rsidTr="00CA7CF4">
        <w:trPr>
          <w:trHeight w:val="400"/>
          <w:jc w:val="right"/>
        </w:trPr>
        <w:tc>
          <w:tcPr>
            <w:tcW w:w="307" w:type="pct"/>
            <w:vAlign w:val="center"/>
          </w:tcPr>
          <w:p w14:paraId="59DE7C92" w14:textId="77777777" w:rsidR="00CD6324" w:rsidRPr="00CD6324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89" w:type="pct"/>
            <w:vAlign w:val="center"/>
          </w:tcPr>
          <w:p w14:paraId="475DC168" w14:textId="0C6D0EE5" w:rsidR="00CD6324" w:rsidRPr="00CD6324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15" w:type="pct"/>
            <w:vAlign w:val="center"/>
          </w:tcPr>
          <w:p w14:paraId="2B58F459" w14:textId="77777777" w:rsidR="00CD6324" w:rsidRPr="00CD6324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2D1A0D9" w14:textId="0EA2CA22" w:rsidR="00CD6324" w:rsidRPr="00CD6324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22" w:type="pct"/>
            <w:vAlign w:val="center"/>
          </w:tcPr>
          <w:p w14:paraId="6F149E83" w14:textId="6BB547EC" w:rsidR="00CD6324" w:rsidRPr="00CD6324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1022</w:t>
            </w:r>
          </w:p>
        </w:tc>
        <w:tc>
          <w:tcPr>
            <w:tcW w:w="710" w:type="pct"/>
            <w:vAlign w:val="center"/>
          </w:tcPr>
          <w:p w14:paraId="05120732" w14:textId="52BC2ACD" w:rsidR="00CD6324" w:rsidRPr="00CD6324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Temel Bilgi Teknolojileri Kullanımı</w:t>
            </w:r>
          </w:p>
        </w:tc>
        <w:tc>
          <w:tcPr>
            <w:tcW w:w="221" w:type="pct"/>
            <w:vAlign w:val="center"/>
          </w:tcPr>
          <w:p w14:paraId="1FAAC988" w14:textId="51FBCD91" w:rsidR="00CD6324" w:rsidRPr="00CD6324" w:rsidRDefault="00CD6324" w:rsidP="00CD632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23" w:type="pct"/>
            <w:vAlign w:val="center"/>
          </w:tcPr>
          <w:p w14:paraId="76021B01" w14:textId="50031AA4" w:rsidR="00CD6324" w:rsidRPr="00CD6324" w:rsidRDefault="00CD6324" w:rsidP="00CD632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22" w:type="pct"/>
            <w:vAlign w:val="center"/>
          </w:tcPr>
          <w:p w14:paraId="49D2E2D5" w14:textId="0C3F329C" w:rsidR="00CD6324" w:rsidRPr="00CD6324" w:rsidRDefault="00CD6324" w:rsidP="00CD632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23" w:type="pct"/>
            <w:vAlign w:val="center"/>
          </w:tcPr>
          <w:p w14:paraId="3A54EDC1" w14:textId="678B3402" w:rsidR="00CD6324" w:rsidRPr="00CD6324" w:rsidRDefault="00CD6324" w:rsidP="00CD632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61" w:type="pct"/>
            <w:vAlign w:val="center"/>
          </w:tcPr>
          <w:p w14:paraId="34E7A771" w14:textId="40264F56" w:rsidR="00CD6324" w:rsidRPr="00CD6324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Dr. Öğr. Üyesi</w:t>
            </w:r>
          </w:p>
          <w:p w14:paraId="6731DFED" w14:textId="360F79E3" w:rsidR="00CD6324" w:rsidRPr="00CD6324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Burcu SEZGİN</w:t>
            </w:r>
          </w:p>
        </w:tc>
        <w:tc>
          <w:tcPr>
            <w:tcW w:w="507" w:type="pct"/>
            <w:vAlign w:val="center"/>
          </w:tcPr>
          <w:p w14:paraId="7F6866A1" w14:textId="692B9E42" w:rsidR="00CD6324" w:rsidRPr="00CD6324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EMYO – Bil.Lab.</w:t>
            </w:r>
          </w:p>
        </w:tc>
      </w:tr>
      <w:tr w:rsidR="003A652C" w:rsidRPr="00093EE1" w14:paraId="5E2E68C7" w14:textId="77777777" w:rsidTr="00CA7CF4">
        <w:trPr>
          <w:trHeight w:val="466"/>
          <w:jc w:val="right"/>
        </w:trPr>
        <w:tc>
          <w:tcPr>
            <w:tcW w:w="307" w:type="pct"/>
            <w:vAlign w:val="center"/>
          </w:tcPr>
          <w:p w14:paraId="2E514927" w14:textId="77777777" w:rsidR="003A652C" w:rsidRPr="00CD6324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89" w:type="pct"/>
            <w:vAlign w:val="center"/>
          </w:tcPr>
          <w:p w14:paraId="7F702F70" w14:textId="3E129D35" w:rsidR="003A652C" w:rsidRPr="00CD6324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15" w:type="pct"/>
            <w:vAlign w:val="center"/>
          </w:tcPr>
          <w:p w14:paraId="0DD8C677" w14:textId="259F8A62" w:rsidR="003A652C" w:rsidRPr="00CD6324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22" w:type="pct"/>
            <w:vAlign w:val="center"/>
          </w:tcPr>
          <w:p w14:paraId="50427090" w14:textId="08276387" w:rsidR="003A652C" w:rsidRPr="00CD6324" w:rsidRDefault="00CD6324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241211030</w:t>
            </w:r>
          </w:p>
        </w:tc>
        <w:tc>
          <w:tcPr>
            <w:tcW w:w="710" w:type="pct"/>
            <w:vAlign w:val="center"/>
          </w:tcPr>
          <w:p w14:paraId="1FE51A08" w14:textId="7B80CB76" w:rsidR="003A652C" w:rsidRPr="00CD6324" w:rsidRDefault="00CD6324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Ekoloji</w:t>
            </w:r>
          </w:p>
        </w:tc>
        <w:tc>
          <w:tcPr>
            <w:tcW w:w="221" w:type="pct"/>
            <w:vAlign w:val="center"/>
          </w:tcPr>
          <w:p w14:paraId="332476F4" w14:textId="53C86504" w:rsidR="003A652C" w:rsidRPr="00CD6324" w:rsidRDefault="00CD6324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223" w:type="pct"/>
            <w:vAlign w:val="center"/>
          </w:tcPr>
          <w:p w14:paraId="18F44483" w14:textId="026874C5" w:rsidR="003A652C" w:rsidRPr="00CD6324" w:rsidRDefault="00CD6324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22" w:type="pct"/>
            <w:vAlign w:val="center"/>
          </w:tcPr>
          <w:p w14:paraId="6DF50F35" w14:textId="58CF2821" w:rsidR="003A652C" w:rsidRPr="00CD6324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23" w:type="pct"/>
            <w:vAlign w:val="center"/>
          </w:tcPr>
          <w:p w14:paraId="6D55583E" w14:textId="19CB287B" w:rsidR="003A652C" w:rsidRPr="00CD6324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61" w:type="pct"/>
            <w:vAlign w:val="center"/>
          </w:tcPr>
          <w:p w14:paraId="2B9ADFFF" w14:textId="2A29BF6F" w:rsidR="003A652C" w:rsidRPr="00CD6324" w:rsidRDefault="000875C5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f</w:t>
            </w:r>
            <w:r w:rsidR="003A652C" w:rsidRPr="00CD6324">
              <w:rPr>
                <w:rFonts w:ascii="Times New Roman" w:hAnsi="Times New Roman" w:cs="Times New Roman"/>
                <w:sz w:val="16"/>
                <w:szCs w:val="16"/>
              </w:rPr>
              <w:t>. Dr.</w:t>
            </w:r>
          </w:p>
          <w:p w14:paraId="7E272341" w14:textId="7A16C9D2" w:rsidR="003A652C" w:rsidRPr="00CD6324" w:rsidRDefault="00CD6324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Esengül KÖSE</w:t>
            </w:r>
          </w:p>
        </w:tc>
        <w:tc>
          <w:tcPr>
            <w:tcW w:w="507" w:type="pct"/>
            <w:vAlign w:val="center"/>
          </w:tcPr>
          <w:p w14:paraId="3E8061A2" w14:textId="00223428" w:rsidR="003A652C" w:rsidRPr="00CD6324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6324">
              <w:rPr>
                <w:rFonts w:ascii="Times New Roman" w:hAnsi="Times New Roman" w:cs="Times New Roman"/>
                <w:sz w:val="16"/>
                <w:szCs w:val="16"/>
              </w:rPr>
              <w:t>EMYO -</w:t>
            </w:r>
            <w:r w:rsidR="00CD6324" w:rsidRPr="00CD6324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</w:tr>
      <w:tr w:rsidR="00CD6324" w:rsidRPr="002618F0" w14:paraId="58C4064A" w14:textId="77777777" w:rsidTr="00CA7CF4">
        <w:trPr>
          <w:trHeight w:val="532"/>
          <w:jc w:val="right"/>
        </w:trPr>
        <w:tc>
          <w:tcPr>
            <w:tcW w:w="307" w:type="pct"/>
            <w:vAlign w:val="center"/>
          </w:tcPr>
          <w:p w14:paraId="35768DD5" w14:textId="77777777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89" w:type="pct"/>
            <w:vAlign w:val="center"/>
          </w:tcPr>
          <w:p w14:paraId="202C01AB" w14:textId="5568EE35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15" w:type="pct"/>
            <w:vAlign w:val="center"/>
          </w:tcPr>
          <w:p w14:paraId="5348B611" w14:textId="223A977C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22" w:type="pct"/>
            <w:vAlign w:val="center"/>
          </w:tcPr>
          <w:p w14:paraId="277D85D1" w14:textId="67E3340D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41211032</w:t>
            </w:r>
          </w:p>
        </w:tc>
        <w:tc>
          <w:tcPr>
            <w:tcW w:w="710" w:type="pct"/>
            <w:vAlign w:val="center"/>
          </w:tcPr>
          <w:p w14:paraId="15835C06" w14:textId="3213080F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Tüketim Toplumu ve Çevre</w:t>
            </w:r>
          </w:p>
        </w:tc>
        <w:tc>
          <w:tcPr>
            <w:tcW w:w="221" w:type="pct"/>
            <w:vAlign w:val="center"/>
          </w:tcPr>
          <w:p w14:paraId="6B6E1563" w14:textId="3B63FD84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23" w:type="pct"/>
            <w:vAlign w:val="center"/>
          </w:tcPr>
          <w:p w14:paraId="7937748B" w14:textId="059DAF42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2" w:type="pct"/>
            <w:vAlign w:val="center"/>
          </w:tcPr>
          <w:p w14:paraId="5F7EE2D1" w14:textId="2E37B2EA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23" w:type="pct"/>
            <w:vAlign w:val="center"/>
          </w:tcPr>
          <w:p w14:paraId="21D0628A" w14:textId="499F323E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61" w:type="pct"/>
            <w:vAlign w:val="center"/>
          </w:tcPr>
          <w:p w14:paraId="671694AA" w14:textId="2650AADB" w:rsidR="00CD6324" w:rsidRPr="002618F0" w:rsidRDefault="000875C5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f</w:t>
            </w:r>
            <w:r w:rsidR="00CD6324" w:rsidRPr="002618F0">
              <w:rPr>
                <w:rFonts w:ascii="Times New Roman" w:hAnsi="Times New Roman" w:cs="Times New Roman"/>
                <w:sz w:val="16"/>
                <w:szCs w:val="16"/>
              </w:rPr>
              <w:t>. Dr.</w:t>
            </w:r>
          </w:p>
          <w:p w14:paraId="52611037" w14:textId="68523185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sengül KÖSE</w:t>
            </w:r>
          </w:p>
        </w:tc>
        <w:tc>
          <w:tcPr>
            <w:tcW w:w="507" w:type="pct"/>
            <w:vAlign w:val="center"/>
          </w:tcPr>
          <w:p w14:paraId="70B7DDC7" w14:textId="7D07272B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MYO -D5</w:t>
            </w:r>
          </w:p>
        </w:tc>
      </w:tr>
      <w:tr w:rsidR="00CD6324" w:rsidRPr="002618F0" w14:paraId="6BDC5D67" w14:textId="77777777" w:rsidTr="00CA7CF4">
        <w:trPr>
          <w:trHeight w:val="532"/>
          <w:jc w:val="right"/>
        </w:trPr>
        <w:tc>
          <w:tcPr>
            <w:tcW w:w="307" w:type="pct"/>
            <w:vAlign w:val="center"/>
          </w:tcPr>
          <w:p w14:paraId="5CACB299" w14:textId="3BEA2865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89" w:type="pct"/>
            <w:vAlign w:val="center"/>
          </w:tcPr>
          <w:p w14:paraId="684C9097" w14:textId="0398D862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15" w:type="pct"/>
            <w:vAlign w:val="center"/>
          </w:tcPr>
          <w:p w14:paraId="5C53D81B" w14:textId="74192F68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22" w:type="pct"/>
            <w:vAlign w:val="center"/>
          </w:tcPr>
          <w:p w14:paraId="17966930" w14:textId="1250C41F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41211025</w:t>
            </w:r>
          </w:p>
        </w:tc>
        <w:tc>
          <w:tcPr>
            <w:tcW w:w="710" w:type="pct"/>
            <w:vAlign w:val="center"/>
          </w:tcPr>
          <w:p w14:paraId="004E2711" w14:textId="7FF837DE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Tüketim Toplumu ve Çevre</w:t>
            </w:r>
          </w:p>
        </w:tc>
        <w:tc>
          <w:tcPr>
            <w:tcW w:w="221" w:type="pct"/>
            <w:vAlign w:val="center"/>
          </w:tcPr>
          <w:p w14:paraId="513D555F" w14:textId="7B575960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23" w:type="pct"/>
            <w:vAlign w:val="center"/>
          </w:tcPr>
          <w:p w14:paraId="3900FF12" w14:textId="610CA472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2" w:type="pct"/>
            <w:vAlign w:val="center"/>
          </w:tcPr>
          <w:p w14:paraId="76462A6E" w14:textId="3D0D8AE5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3" w:type="pct"/>
            <w:vAlign w:val="center"/>
          </w:tcPr>
          <w:p w14:paraId="7CD6B671" w14:textId="4B965918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61" w:type="pct"/>
            <w:vAlign w:val="center"/>
          </w:tcPr>
          <w:p w14:paraId="16769FC0" w14:textId="187DD078" w:rsidR="00CD6324" w:rsidRPr="002618F0" w:rsidRDefault="000875C5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f</w:t>
            </w:r>
            <w:r w:rsidR="00CD6324" w:rsidRPr="002618F0">
              <w:rPr>
                <w:rFonts w:ascii="Times New Roman" w:hAnsi="Times New Roman" w:cs="Times New Roman"/>
                <w:sz w:val="16"/>
                <w:szCs w:val="16"/>
              </w:rPr>
              <w:t>. Dr.</w:t>
            </w:r>
          </w:p>
          <w:p w14:paraId="54221040" w14:textId="5FDB376E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sengül KÖSE</w:t>
            </w:r>
          </w:p>
        </w:tc>
        <w:tc>
          <w:tcPr>
            <w:tcW w:w="507" w:type="pct"/>
            <w:vAlign w:val="center"/>
          </w:tcPr>
          <w:p w14:paraId="39D64330" w14:textId="77EA5704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MYO -D5</w:t>
            </w:r>
          </w:p>
        </w:tc>
      </w:tr>
      <w:tr w:rsidR="00CD6324" w:rsidRPr="002618F0" w14:paraId="6EC51FD4" w14:textId="77777777" w:rsidTr="00CA7CF4">
        <w:trPr>
          <w:trHeight w:val="513"/>
          <w:jc w:val="right"/>
        </w:trPr>
        <w:tc>
          <w:tcPr>
            <w:tcW w:w="307" w:type="pct"/>
            <w:vAlign w:val="center"/>
          </w:tcPr>
          <w:p w14:paraId="13F7468C" w14:textId="211C6DC1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89" w:type="pct"/>
            <w:vAlign w:val="center"/>
          </w:tcPr>
          <w:p w14:paraId="105A20C2" w14:textId="4FE5CFF1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15" w:type="pct"/>
            <w:vAlign w:val="center"/>
          </w:tcPr>
          <w:p w14:paraId="6CA77948" w14:textId="3E6738B4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22" w:type="pct"/>
            <w:vAlign w:val="center"/>
          </w:tcPr>
          <w:p w14:paraId="6FE4B1F2" w14:textId="18F7174D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2022</w:t>
            </w:r>
          </w:p>
        </w:tc>
        <w:tc>
          <w:tcPr>
            <w:tcW w:w="710" w:type="pct"/>
            <w:vAlign w:val="center"/>
          </w:tcPr>
          <w:p w14:paraId="338B753E" w14:textId="5A45AA81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ndüstriyel Uygulamalar I</w:t>
            </w:r>
            <w:r w:rsidRPr="002618F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221" w:type="pct"/>
            <w:vAlign w:val="center"/>
          </w:tcPr>
          <w:p w14:paraId="081DADC2" w14:textId="3DAB0648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3" w:type="pct"/>
            <w:vAlign w:val="center"/>
          </w:tcPr>
          <w:p w14:paraId="759FA3F8" w14:textId="651CD5D1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22" w:type="pct"/>
            <w:vAlign w:val="center"/>
          </w:tcPr>
          <w:p w14:paraId="08625FA7" w14:textId="1E438EB7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3" w:type="pct"/>
            <w:vAlign w:val="center"/>
          </w:tcPr>
          <w:p w14:paraId="40FC3534" w14:textId="20C6C984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61" w:type="pct"/>
            <w:vAlign w:val="center"/>
          </w:tcPr>
          <w:p w14:paraId="66852858" w14:textId="77777777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2691D3D3" w14:textId="1D69A91D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Naile KARAKEHYA</w:t>
            </w:r>
          </w:p>
        </w:tc>
        <w:tc>
          <w:tcPr>
            <w:tcW w:w="507" w:type="pct"/>
            <w:vAlign w:val="center"/>
          </w:tcPr>
          <w:p w14:paraId="43780784" w14:textId="0ECFD946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CD6324" w:rsidRPr="002618F0" w14:paraId="0E81D0BD" w14:textId="77777777" w:rsidTr="00CA7CF4">
        <w:trPr>
          <w:trHeight w:val="679"/>
          <w:jc w:val="right"/>
        </w:trPr>
        <w:tc>
          <w:tcPr>
            <w:tcW w:w="307" w:type="pct"/>
            <w:vAlign w:val="center"/>
          </w:tcPr>
          <w:p w14:paraId="2A6806C8" w14:textId="5AAB4E64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89" w:type="pct"/>
            <w:vAlign w:val="center"/>
          </w:tcPr>
          <w:p w14:paraId="7FFD1057" w14:textId="77777777" w:rsidR="00CD6324" w:rsidRPr="002618F0" w:rsidRDefault="00CD6324" w:rsidP="00CD6324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MYO Müdürlüğü</w:t>
            </w:r>
          </w:p>
          <w:p w14:paraId="73D90237" w14:textId="2A68CCD9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I. Öğretim</w:t>
            </w:r>
          </w:p>
        </w:tc>
        <w:tc>
          <w:tcPr>
            <w:tcW w:w="315" w:type="pct"/>
            <w:vAlign w:val="center"/>
          </w:tcPr>
          <w:p w14:paraId="6736F6D5" w14:textId="11876266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522" w:type="pct"/>
            <w:vAlign w:val="center"/>
          </w:tcPr>
          <w:p w14:paraId="42A83726" w14:textId="5568AA79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011005</w:t>
            </w:r>
          </w:p>
        </w:tc>
        <w:tc>
          <w:tcPr>
            <w:tcW w:w="710" w:type="pct"/>
            <w:vAlign w:val="center"/>
          </w:tcPr>
          <w:p w14:paraId="4A588A9D" w14:textId="50EFAAE9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İngilizce-I</w:t>
            </w:r>
          </w:p>
        </w:tc>
        <w:tc>
          <w:tcPr>
            <w:tcW w:w="221" w:type="pct"/>
            <w:vAlign w:val="center"/>
          </w:tcPr>
          <w:p w14:paraId="41CA92C2" w14:textId="5A680F5A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23" w:type="pct"/>
            <w:vAlign w:val="center"/>
          </w:tcPr>
          <w:p w14:paraId="136D01A2" w14:textId="5D349351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2" w:type="pct"/>
            <w:vAlign w:val="center"/>
          </w:tcPr>
          <w:p w14:paraId="57E45F91" w14:textId="68DBAA89" w:rsidR="00CD6324" w:rsidRPr="002618F0" w:rsidRDefault="0081662D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23" w:type="pct"/>
            <w:vAlign w:val="center"/>
          </w:tcPr>
          <w:p w14:paraId="6F3334F6" w14:textId="641C9ECA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61" w:type="pct"/>
            <w:vAlign w:val="center"/>
          </w:tcPr>
          <w:p w14:paraId="288CEE61" w14:textId="3BDF34DD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618F0">
              <w:rPr>
                <w:rFonts w:ascii="Times New Roman" w:hAnsi="Times New Roman" w:cs="Times New Roman"/>
                <w:sz w:val="18"/>
                <w:szCs w:val="18"/>
              </w:rPr>
              <w:t>Öğretim Görevlisi</w:t>
            </w:r>
          </w:p>
          <w:p w14:paraId="1A83A1CD" w14:textId="3F3D3006" w:rsidR="00CD6324" w:rsidRPr="002618F0" w:rsidRDefault="000875C5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utlu KORKMAZ</w:t>
            </w:r>
          </w:p>
        </w:tc>
        <w:tc>
          <w:tcPr>
            <w:tcW w:w="507" w:type="pct"/>
            <w:vAlign w:val="center"/>
          </w:tcPr>
          <w:p w14:paraId="46E3069F" w14:textId="67F93FA3" w:rsidR="00CD6324" w:rsidRPr="002618F0" w:rsidRDefault="00CD6324" w:rsidP="00CD63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Uzaktan</w:t>
            </w:r>
          </w:p>
        </w:tc>
      </w:tr>
      <w:tr w:rsidR="000875C5" w:rsidRPr="002618F0" w14:paraId="605641CD" w14:textId="77777777" w:rsidTr="00CA7CF4">
        <w:trPr>
          <w:trHeight w:val="561"/>
          <w:jc w:val="right"/>
        </w:trPr>
        <w:tc>
          <w:tcPr>
            <w:tcW w:w="307" w:type="pct"/>
            <w:vAlign w:val="center"/>
          </w:tcPr>
          <w:p w14:paraId="4BA65FF0" w14:textId="78EB44E4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89" w:type="pct"/>
            <w:vAlign w:val="center"/>
          </w:tcPr>
          <w:p w14:paraId="0944604E" w14:textId="77777777" w:rsidR="000875C5" w:rsidRPr="002618F0" w:rsidRDefault="000875C5" w:rsidP="000875C5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MYO Müdürlüğü</w:t>
            </w:r>
          </w:p>
          <w:p w14:paraId="48BB58F9" w14:textId="1F2F34FA" w:rsidR="000875C5" w:rsidRPr="002618F0" w:rsidRDefault="000875C5" w:rsidP="000875C5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I. Öğretim</w:t>
            </w:r>
          </w:p>
        </w:tc>
        <w:tc>
          <w:tcPr>
            <w:tcW w:w="315" w:type="pct"/>
            <w:vAlign w:val="center"/>
          </w:tcPr>
          <w:p w14:paraId="565119AE" w14:textId="71102DD7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522" w:type="pct"/>
            <w:vAlign w:val="center"/>
          </w:tcPr>
          <w:p w14:paraId="0052FE28" w14:textId="578CC37E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875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011001 </w:t>
            </w:r>
          </w:p>
        </w:tc>
        <w:tc>
          <w:tcPr>
            <w:tcW w:w="710" w:type="pct"/>
            <w:vAlign w:val="center"/>
          </w:tcPr>
          <w:p w14:paraId="0AED051F" w14:textId="43B7EAF8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tatürk İlkeleri ve İnkılap Tarihi I (A)</w:t>
            </w:r>
          </w:p>
        </w:tc>
        <w:tc>
          <w:tcPr>
            <w:tcW w:w="221" w:type="pct"/>
            <w:vAlign w:val="center"/>
          </w:tcPr>
          <w:p w14:paraId="41EA3FC5" w14:textId="5BCFA852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223" w:type="pct"/>
            <w:vAlign w:val="center"/>
          </w:tcPr>
          <w:p w14:paraId="529D31B0" w14:textId="48792722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222" w:type="pct"/>
            <w:vAlign w:val="center"/>
          </w:tcPr>
          <w:p w14:paraId="73880247" w14:textId="6ADF18EB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223" w:type="pct"/>
            <w:vAlign w:val="center"/>
          </w:tcPr>
          <w:p w14:paraId="43CC59B9" w14:textId="0BCBD9D9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861" w:type="pct"/>
          </w:tcPr>
          <w:p w14:paraId="119AF8D5" w14:textId="345D5081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r. Öğr. Ü. Serkan DEMİRBAŞ</w:t>
            </w:r>
          </w:p>
        </w:tc>
        <w:tc>
          <w:tcPr>
            <w:tcW w:w="507" w:type="pct"/>
            <w:vAlign w:val="center"/>
          </w:tcPr>
          <w:p w14:paraId="0148C911" w14:textId="5ABF19DE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Uzaktan</w:t>
            </w:r>
          </w:p>
        </w:tc>
      </w:tr>
      <w:tr w:rsidR="000875C5" w:rsidRPr="002618F0" w14:paraId="63B61A90" w14:textId="77777777" w:rsidTr="00CA7CF4">
        <w:trPr>
          <w:trHeight w:val="198"/>
          <w:jc w:val="right"/>
        </w:trPr>
        <w:tc>
          <w:tcPr>
            <w:tcW w:w="307" w:type="pct"/>
            <w:vAlign w:val="center"/>
          </w:tcPr>
          <w:p w14:paraId="7F15F780" w14:textId="74BED49D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89" w:type="pct"/>
            <w:vAlign w:val="center"/>
          </w:tcPr>
          <w:p w14:paraId="08C4DE2B" w14:textId="19A80516" w:rsidR="000875C5" w:rsidRPr="002618F0" w:rsidRDefault="006B5140" w:rsidP="000875C5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ekatronik</w:t>
            </w:r>
          </w:p>
        </w:tc>
        <w:tc>
          <w:tcPr>
            <w:tcW w:w="315" w:type="pct"/>
            <w:vAlign w:val="center"/>
          </w:tcPr>
          <w:p w14:paraId="038BC40F" w14:textId="0B0BD4EE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22" w:type="pct"/>
            <w:vAlign w:val="center"/>
          </w:tcPr>
          <w:p w14:paraId="23ED1BEA" w14:textId="7C932D99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bookmarkStart w:id="0" w:name="_Hlk208444808"/>
            <w:r w:rsidRPr="000875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111021</w:t>
            </w:r>
            <w:bookmarkEnd w:id="0"/>
          </w:p>
        </w:tc>
        <w:tc>
          <w:tcPr>
            <w:tcW w:w="710" w:type="pct"/>
            <w:vAlign w:val="center"/>
          </w:tcPr>
          <w:p w14:paraId="5A5496C7" w14:textId="5B1A1B1B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Genel Matematik </w:t>
            </w:r>
          </w:p>
        </w:tc>
        <w:tc>
          <w:tcPr>
            <w:tcW w:w="221" w:type="pct"/>
            <w:vAlign w:val="center"/>
          </w:tcPr>
          <w:p w14:paraId="7A294806" w14:textId="764FACBD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23" w:type="pct"/>
            <w:vAlign w:val="center"/>
          </w:tcPr>
          <w:p w14:paraId="1CBD186D" w14:textId="69A2B995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2" w:type="pct"/>
            <w:vAlign w:val="center"/>
          </w:tcPr>
          <w:p w14:paraId="1D5EC605" w14:textId="22B66AC3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23" w:type="pct"/>
            <w:vAlign w:val="center"/>
          </w:tcPr>
          <w:p w14:paraId="57DF7F0A" w14:textId="4B2A8851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61" w:type="pct"/>
            <w:vAlign w:val="center"/>
          </w:tcPr>
          <w:p w14:paraId="34197894" w14:textId="3E370E7E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875C5">
              <w:rPr>
                <w:rFonts w:ascii="Times New Roman" w:hAnsi="Times New Roman" w:cs="Times New Roman"/>
                <w:sz w:val="16"/>
                <w:szCs w:val="16"/>
              </w:rPr>
              <w:t>Dr. Öğr. Üyesi R. ÖZDEMİR</w:t>
            </w:r>
          </w:p>
        </w:tc>
        <w:tc>
          <w:tcPr>
            <w:tcW w:w="507" w:type="pct"/>
            <w:vAlign w:val="center"/>
          </w:tcPr>
          <w:p w14:paraId="5033865A" w14:textId="194D1C22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 xml:space="preserve">EMYO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 xml:space="preserve"> 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0875C5" w:rsidRPr="002618F0" w14:paraId="30124A3A" w14:textId="77777777" w:rsidTr="00CA7CF4">
        <w:trPr>
          <w:trHeight w:val="476"/>
          <w:jc w:val="right"/>
        </w:trPr>
        <w:tc>
          <w:tcPr>
            <w:tcW w:w="307" w:type="pct"/>
            <w:vAlign w:val="center"/>
          </w:tcPr>
          <w:p w14:paraId="73322D68" w14:textId="1917136E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89" w:type="pct"/>
            <w:vAlign w:val="center"/>
          </w:tcPr>
          <w:p w14:paraId="2D5FC6FB" w14:textId="77777777" w:rsidR="000875C5" w:rsidRPr="002618F0" w:rsidRDefault="000875C5" w:rsidP="000875C5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MYO Müdürlüğü</w:t>
            </w:r>
          </w:p>
          <w:p w14:paraId="6704D787" w14:textId="4E616911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I. Öğretim</w:t>
            </w:r>
          </w:p>
        </w:tc>
        <w:tc>
          <w:tcPr>
            <w:tcW w:w="315" w:type="pct"/>
            <w:vAlign w:val="center"/>
          </w:tcPr>
          <w:p w14:paraId="3FCD53D9" w14:textId="600A8F6A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22" w:type="pct"/>
            <w:vAlign w:val="center"/>
          </w:tcPr>
          <w:p w14:paraId="431684B2" w14:textId="20A3C585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875C5">
              <w:rPr>
                <w:rFonts w:ascii="Times New Roman" w:hAnsi="Times New Roman" w:cs="Times New Roman"/>
                <w:sz w:val="16"/>
                <w:szCs w:val="16"/>
              </w:rPr>
              <w:t>241011004 </w:t>
            </w:r>
          </w:p>
        </w:tc>
        <w:tc>
          <w:tcPr>
            <w:tcW w:w="710" w:type="pct"/>
            <w:vAlign w:val="center"/>
          </w:tcPr>
          <w:p w14:paraId="51ED8AD6" w14:textId="1C4349AE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Türk Dili-I (A)</w:t>
            </w:r>
          </w:p>
        </w:tc>
        <w:tc>
          <w:tcPr>
            <w:tcW w:w="221" w:type="pct"/>
            <w:vAlign w:val="center"/>
          </w:tcPr>
          <w:p w14:paraId="20F41C58" w14:textId="3AC793E9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23" w:type="pct"/>
            <w:vAlign w:val="center"/>
          </w:tcPr>
          <w:p w14:paraId="4FF02553" w14:textId="3F1876B8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2" w:type="pct"/>
            <w:vAlign w:val="center"/>
          </w:tcPr>
          <w:p w14:paraId="4AD4B453" w14:textId="2C4BF46F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223" w:type="pct"/>
            <w:vAlign w:val="center"/>
          </w:tcPr>
          <w:p w14:paraId="5D169F74" w14:textId="376B97F3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61" w:type="pct"/>
            <w:vAlign w:val="center"/>
          </w:tcPr>
          <w:p w14:paraId="66235DA8" w14:textId="7994048F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Öğr. Gör.</w:t>
            </w:r>
          </w:p>
          <w:p w14:paraId="47F01409" w14:textId="74FAC2FA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8"/>
                <w:szCs w:val="18"/>
              </w:rPr>
              <w:t>İsmail Alperen BİÇER</w:t>
            </w:r>
          </w:p>
        </w:tc>
        <w:tc>
          <w:tcPr>
            <w:tcW w:w="507" w:type="pct"/>
            <w:vAlign w:val="center"/>
          </w:tcPr>
          <w:p w14:paraId="603D7083" w14:textId="77777777" w:rsidR="000875C5" w:rsidRPr="002618F0" w:rsidRDefault="000875C5" w:rsidP="000875C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Uzaktan</w:t>
            </w:r>
          </w:p>
        </w:tc>
      </w:tr>
    </w:tbl>
    <w:p w14:paraId="7291CC5F" w14:textId="1514C199" w:rsidR="00A40A13" w:rsidRPr="00A404A2" w:rsidRDefault="00A404A2" w:rsidP="00A404A2">
      <w:pPr>
        <w:pStyle w:val="ListParagraph"/>
        <w:ind w:left="-567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</w:t>
      </w:r>
      <w:r w:rsidR="003A652C" w:rsidRPr="002618F0">
        <w:rPr>
          <w:rFonts w:ascii="Times New Roman" w:hAnsi="Times New Roman" w:cs="Times New Roman"/>
          <w:sz w:val="20"/>
          <w:szCs w:val="20"/>
        </w:rPr>
        <w:t>EMYO: Eskişehir Meslek Yüksekokulu</w:t>
      </w:r>
      <w:r w:rsidR="003A652C" w:rsidRPr="002618F0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   </w:t>
      </w:r>
      <w:r w:rsidR="003A652C" w:rsidRPr="002618F0">
        <w:rPr>
          <w:rFonts w:ascii="Times New Roman" w:hAnsi="Times New Roman" w:cs="Times New Roman"/>
          <w:sz w:val="20"/>
          <w:szCs w:val="20"/>
        </w:rPr>
        <w:t>M</w:t>
      </w:r>
      <w:r w:rsidR="00B97002" w:rsidRPr="002618F0">
        <w:rPr>
          <w:rFonts w:ascii="Times New Roman" w:hAnsi="Times New Roman" w:cs="Times New Roman"/>
          <w:sz w:val="20"/>
          <w:szCs w:val="20"/>
        </w:rPr>
        <w:t>M</w:t>
      </w:r>
      <w:r w:rsidR="003A652C" w:rsidRPr="002618F0">
        <w:rPr>
          <w:rFonts w:ascii="Times New Roman" w:hAnsi="Times New Roman" w:cs="Times New Roman"/>
          <w:sz w:val="20"/>
          <w:szCs w:val="20"/>
        </w:rPr>
        <w:t>F: Mühendislik Mimarlık Fakültesi</w:t>
      </w:r>
      <w:r w:rsidR="00CD6324" w:rsidRPr="002618F0">
        <w:rPr>
          <w:rFonts w:ascii="Times New Roman" w:hAnsi="Times New Roman" w:cs="Times New Roman"/>
          <w:sz w:val="20"/>
          <w:szCs w:val="20"/>
        </w:rPr>
        <w:tab/>
      </w:r>
      <w:r w:rsidR="00CD6324" w:rsidRPr="00A404A2">
        <w:rPr>
          <w:rFonts w:ascii="Times New Roman" w:hAnsi="Times New Roman" w:cs="Times New Roman"/>
          <w:sz w:val="20"/>
          <w:szCs w:val="20"/>
        </w:rPr>
        <w:t>Bil.Lab: Bilgisayar Laboratuvarı</w:t>
      </w:r>
    </w:p>
    <w:p w14:paraId="095223D8" w14:textId="77777777" w:rsidR="00A404A2" w:rsidRPr="00A404A2" w:rsidRDefault="00A404A2" w:rsidP="00A404A2">
      <w:pPr>
        <w:pStyle w:val="ListParagraph"/>
        <w:ind w:left="-567" w:firstLine="1275"/>
        <w:rPr>
          <w:rFonts w:ascii="Times New Roman" w:hAnsi="Times New Roman" w:cs="Times New Roman"/>
          <w:sz w:val="20"/>
          <w:szCs w:val="20"/>
        </w:rPr>
      </w:pPr>
    </w:p>
    <w:p w14:paraId="07C0E26B" w14:textId="0996A057" w:rsidR="003A652C" w:rsidRPr="002618F0" w:rsidRDefault="003A652C" w:rsidP="00A40A13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18F0">
        <w:rPr>
          <w:rFonts w:ascii="Times New Roman" w:hAnsi="Times New Roman" w:cs="Times New Roman"/>
          <w:b/>
          <w:bCs/>
          <w:sz w:val="24"/>
          <w:szCs w:val="24"/>
        </w:rPr>
        <w:t>KAYITLARDA DİKKAT ETMENİZ GEREKEN HUSUSLAR</w:t>
      </w:r>
    </w:p>
    <w:p w14:paraId="28CE555A" w14:textId="4B1BD9E0" w:rsidR="008024CB" w:rsidRPr="002618F0" w:rsidRDefault="008024CB" w:rsidP="008024CB">
      <w:pPr>
        <w:jc w:val="center"/>
        <w:rPr>
          <w:rFonts w:ascii="Times New Roman" w:hAnsi="Times New Roman" w:cs="Times New Roman"/>
          <w:b/>
        </w:rPr>
      </w:pPr>
      <w:r w:rsidRPr="002618F0">
        <w:rPr>
          <w:rFonts w:ascii="Times New Roman" w:hAnsi="Times New Roman" w:cs="Times New Roman"/>
          <w:b/>
        </w:rPr>
        <w:t xml:space="preserve">Ders Kayıtları </w:t>
      </w:r>
      <w:r w:rsidR="00217678">
        <w:rPr>
          <w:rFonts w:ascii="Times New Roman" w:hAnsi="Times New Roman" w:cs="Times New Roman"/>
          <w:b/>
        </w:rPr>
        <w:t>16</w:t>
      </w:r>
      <w:r w:rsidRPr="002618F0">
        <w:rPr>
          <w:rFonts w:ascii="Times New Roman" w:hAnsi="Times New Roman" w:cs="Times New Roman"/>
          <w:b/>
        </w:rPr>
        <w:t>.0</w:t>
      </w:r>
      <w:r w:rsidR="00AB4444" w:rsidRPr="002618F0">
        <w:rPr>
          <w:rFonts w:ascii="Times New Roman" w:hAnsi="Times New Roman" w:cs="Times New Roman"/>
          <w:b/>
        </w:rPr>
        <w:t>9</w:t>
      </w:r>
      <w:r w:rsidRPr="002618F0">
        <w:rPr>
          <w:rFonts w:ascii="Times New Roman" w:hAnsi="Times New Roman" w:cs="Times New Roman"/>
          <w:b/>
        </w:rPr>
        <w:t>.202</w:t>
      </w:r>
      <w:r w:rsidR="00217678">
        <w:rPr>
          <w:rFonts w:ascii="Times New Roman" w:hAnsi="Times New Roman" w:cs="Times New Roman"/>
          <w:b/>
        </w:rPr>
        <w:t>5</w:t>
      </w:r>
      <w:r w:rsidRPr="002618F0">
        <w:rPr>
          <w:rFonts w:ascii="Times New Roman" w:hAnsi="Times New Roman" w:cs="Times New Roman"/>
          <w:b/>
        </w:rPr>
        <w:t xml:space="preserve"> </w:t>
      </w:r>
      <w:r w:rsidR="00217678">
        <w:rPr>
          <w:rFonts w:ascii="Times New Roman" w:hAnsi="Times New Roman" w:cs="Times New Roman"/>
          <w:b/>
        </w:rPr>
        <w:t>Salı</w:t>
      </w:r>
      <w:r w:rsidRPr="002618F0">
        <w:rPr>
          <w:rFonts w:ascii="Times New Roman" w:hAnsi="Times New Roman" w:cs="Times New Roman"/>
          <w:b/>
        </w:rPr>
        <w:t xml:space="preserve"> günü ve </w:t>
      </w:r>
      <w:r w:rsidR="00AB4444" w:rsidRPr="002618F0">
        <w:rPr>
          <w:rFonts w:ascii="Times New Roman" w:hAnsi="Times New Roman" w:cs="Times New Roman"/>
          <w:b/>
        </w:rPr>
        <w:t>1</w:t>
      </w:r>
      <w:r w:rsidR="00217678">
        <w:rPr>
          <w:rFonts w:ascii="Times New Roman" w:hAnsi="Times New Roman" w:cs="Times New Roman"/>
          <w:b/>
        </w:rPr>
        <w:t>9</w:t>
      </w:r>
      <w:r w:rsidRPr="002618F0">
        <w:rPr>
          <w:rFonts w:ascii="Times New Roman" w:hAnsi="Times New Roman" w:cs="Times New Roman"/>
          <w:b/>
        </w:rPr>
        <w:t>.0</w:t>
      </w:r>
      <w:r w:rsidR="00AB4444" w:rsidRPr="002618F0">
        <w:rPr>
          <w:rFonts w:ascii="Times New Roman" w:hAnsi="Times New Roman" w:cs="Times New Roman"/>
          <w:b/>
        </w:rPr>
        <w:t>9</w:t>
      </w:r>
      <w:r w:rsidRPr="002618F0">
        <w:rPr>
          <w:rFonts w:ascii="Times New Roman" w:hAnsi="Times New Roman" w:cs="Times New Roman"/>
          <w:b/>
        </w:rPr>
        <w:t>.202</w:t>
      </w:r>
      <w:r w:rsidR="00217678">
        <w:rPr>
          <w:rFonts w:ascii="Times New Roman" w:hAnsi="Times New Roman" w:cs="Times New Roman"/>
          <w:b/>
        </w:rPr>
        <w:t>5</w:t>
      </w:r>
      <w:r w:rsidRPr="002618F0">
        <w:rPr>
          <w:rFonts w:ascii="Times New Roman" w:hAnsi="Times New Roman" w:cs="Times New Roman"/>
          <w:b/>
        </w:rPr>
        <w:t xml:space="preserve"> Cuma günleri yapılacaktır.</w:t>
      </w:r>
    </w:p>
    <w:p w14:paraId="719E8AA8" w14:textId="47AE8305" w:rsidR="00A40A13" w:rsidRPr="002618F0" w:rsidRDefault="00A40A13" w:rsidP="008024CB">
      <w:pPr>
        <w:pStyle w:val="ListParagraph"/>
        <w:numPr>
          <w:ilvl w:val="0"/>
          <w:numId w:val="2"/>
        </w:numPr>
        <w:spacing w:before="240" w:line="360" w:lineRule="auto"/>
        <w:ind w:left="142" w:hanging="142"/>
        <w:jc w:val="both"/>
        <w:rPr>
          <w:rFonts w:ascii="Times New Roman" w:hAnsi="Times New Roman" w:cs="Times New Roman"/>
        </w:rPr>
      </w:pPr>
      <w:r w:rsidRPr="002618F0">
        <w:rPr>
          <w:rFonts w:ascii="Times New Roman" w:hAnsi="Times New Roman" w:cs="Times New Roman"/>
          <w:b/>
        </w:rPr>
        <w:t>Endüstriyel Uygulamalar I</w:t>
      </w:r>
      <w:r w:rsidRPr="002618F0">
        <w:rPr>
          <w:rFonts w:ascii="Times New Roman" w:hAnsi="Times New Roman" w:cs="Times New Roman"/>
        </w:rPr>
        <w:t xml:space="preserve"> dersi, </w:t>
      </w:r>
      <w:r w:rsidRPr="002618F0">
        <w:rPr>
          <w:rFonts w:ascii="Times New Roman" w:hAnsi="Times New Roman" w:cs="Times New Roman"/>
          <w:u w:val="single"/>
        </w:rPr>
        <w:t xml:space="preserve">2021 </w:t>
      </w:r>
      <w:r w:rsidR="00B53164" w:rsidRPr="002618F0">
        <w:rPr>
          <w:rFonts w:ascii="Times New Roman" w:hAnsi="Times New Roman" w:cs="Times New Roman"/>
          <w:u w:val="single"/>
        </w:rPr>
        <w:t xml:space="preserve">ve </w:t>
      </w:r>
      <w:r w:rsidRPr="002618F0">
        <w:rPr>
          <w:rFonts w:ascii="Times New Roman" w:hAnsi="Times New Roman" w:cs="Times New Roman"/>
          <w:u w:val="single"/>
        </w:rPr>
        <w:t>öncesi girişli öğrenciler</w:t>
      </w:r>
      <w:r w:rsidRPr="002618F0">
        <w:rPr>
          <w:rFonts w:ascii="Times New Roman" w:hAnsi="Times New Roman" w:cs="Times New Roman"/>
        </w:rPr>
        <w:t xml:space="preserve"> için açılan staj dersidir. </w:t>
      </w:r>
      <w:r w:rsidRPr="002618F0">
        <w:rPr>
          <w:rFonts w:ascii="Times New Roman" w:hAnsi="Times New Roman" w:cs="Times New Roman"/>
          <w:b/>
        </w:rPr>
        <w:t>1. Sınıf öğrencileri alamaz.</w:t>
      </w:r>
      <w:r w:rsidRPr="002618F0">
        <w:t xml:space="preserve"> </w:t>
      </w:r>
    </w:p>
    <w:p w14:paraId="66CC395A" w14:textId="7734F750" w:rsidR="00DF1CE5" w:rsidRPr="002618F0" w:rsidRDefault="00A40A13" w:rsidP="00B53164">
      <w:pPr>
        <w:pStyle w:val="ListParagraph"/>
        <w:numPr>
          <w:ilvl w:val="0"/>
          <w:numId w:val="2"/>
        </w:numPr>
        <w:spacing w:before="240" w:line="360" w:lineRule="auto"/>
        <w:ind w:left="142" w:hanging="142"/>
        <w:jc w:val="both"/>
        <w:rPr>
          <w:rFonts w:ascii="Times New Roman" w:hAnsi="Times New Roman" w:cs="Times New Roman"/>
        </w:rPr>
      </w:pPr>
      <w:r w:rsidRPr="002618F0">
        <w:rPr>
          <w:rFonts w:ascii="Times New Roman" w:hAnsi="Times New Roman" w:cs="Times New Roman"/>
          <w:b/>
        </w:rPr>
        <w:t>Atatürk İlke ve İnk</w:t>
      </w:r>
      <w:r w:rsidR="00AD34A8">
        <w:rPr>
          <w:rFonts w:ascii="Times New Roman" w:hAnsi="Times New Roman" w:cs="Times New Roman"/>
          <w:b/>
        </w:rPr>
        <w:t>ı</w:t>
      </w:r>
      <w:r w:rsidRPr="002618F0">
        <w:rPr>
          <w:rFonts w:ascii="Times New Roman" w:hAnsi="Times New Roman" w:cs="Times New Roman"/>
          <w:b/>
        </w:rPr>
        <w:t xml:space="preserve">lâp Tarihi </w:t>
      </w:r>
      <w:r w:rsidR="008024CB" w:rsidRPr="002618F0">
        <w:rPr>
          <w:rFonts w:ascii="Times New Roman" w:hAnsi="Times New Roman" w:cs="Times New Roman"/>
          <w:b/>
        </w:rPr>
        <w:t>I</w:t>
      </w:r>
      <w:r w:rsidR="00B91323" w:rsidRPr="002618F0">
        <w:rPr>
          <w:rFonts w:ascii="Times New Roman" w:hAnsi="Times New Roman" w:cs="Times New Roman"/>
          <w:b/>
        </w:rPr>
        <w:t>,</w:t>
      </w:r>
      <w:r w:rsidRPr="002618F0">
        <w:rPr>
          <w:rFonts w:ascii="Times New Roman" w:hAnsi="Times New Roman" w:cs="Times New Roman"/>
        </w:rPr>
        <w:t xml:space="preserve"> </w:t>
      </w:r>
      <w:r w:rsidR="00B91323" w:rsidRPr="002618F0">
        <w:rPr>
          <w:rFonts w:ascii="Times New Roman" w:hAnsi="Times New Roman" w:cs="Times New Roman"/>
          <w:b/>
          <w:bCs/>
        </w:rPr>
        <w:t>Türk Dili I</w:t>
      </w:r>
      <w:r w:rsidR="00B91323" w:rsidRPr="002618F0">
        <w:rPr>
          <w:rFonts w:ascii="Times New Roman" w:hAnsi="Times New Roman" w:cs="Times New Roman"/>
        </w:rPr>
        <w:t xml:space="preserve"> </w:t>
      </w:r>
      <w:r w:rsidRPr="002618F0">
        <w:rPr>
          <w:rFonts w:ascii="Times New Roman" w:hAnsi="Times New Roman" w:cs="Times New Roman"/>
        </w:rPr>
        <w:t xml:space="preserve">ve </w:t>
      </w:r>
      <w:r w:rsidRPr="002618F0">
        <w:rPr>
          <w:rFonts w:ascii="Times New Roman" w:hAnsi="Times New Roman" w:cs="Times New Roman"/>
          <w:b/>
        </w:rPr>
        <w:t>İngilizce I</w:t>
      </w:r>
      <w:r w:rsidRPr="002618F0">
        <w:rPr>
          <w:rFonts w:ascii="Times New Roman" w:hAnsi="Times New Roman" w:cs="Times New Roman"/>
        </w:rPr>
        <w:t xml:space="preserve"> dersleri Çevre Koruma ve Kontrol Bölümü</w:t>
      </w:r>
      <w:r w:rsidR="008024CB" w:rsidRPr="002618F0">
        <w:rPr>
          <w:rFonts w:ascii="Times New Roman" w:hAnsi="Times New Roman" w:cs="Times New Roman"/>
        </w:rPr>
        <w:t>’</w:t>
      </w:r>
      <w:r w:rsidRPr="002618F0">
        <w:rPr>
          <w:rFonts w:ascii="Times New Roman" w:hAnsi="Times New Roman" w:cs="Times New Roman"/>
        </w:rPr>
        <w:t xml:space="preserve">nden seçilmeyecek; </w:t>
      </w:r>
      <w:r w:rsidRPr="002618F0">
        <w:rPr>
          <w:rFonts w:ascii="Times New Roman" w:hAnsi="Times New Roman" w:cs="Times New Roman"/>
          <w:b/>
        </w:rPr>
        <w:t>EMYO Müdürlüğü I. Öğretim</w:t>
      </w:r>
      <w:r w:rsidRPr="002618F0">
        <w:rPr>
          <w:rFonts w:ascii="Times New Roman" w:hAnsi="Times New Roman" w:cs="Times New Roman"/>
        </w:rPr>
        <w:t xml:space="preserve"> bölümünden alınacaktır.</w:t>
      </w:r>
      <w:r w:rsidR="00B53164" w:rsidRPr="002618F0">
        <w:rPr>
          <w:rFonts w:ascii="Times New Roman" w:hAnsi="Times New Roman" w:cs="Times New Roman"/>
        </w:rPr>
        <w:t xml:space="preserve"> </w:t>
      </w:r>
      <w:r w:rsidRPr="002618F0">
        <w:rPr>
          <w:rFonts w:ascii="Times New Roman" w:hAnsi="Times New Roman" w:cs="Times New Roman"/>
          <w:b/>
        </w:rPr>
        <w:t>Atatürk İlke ve İnk</w:t>
      </w:r>
      <w:r w:rsidR="00AD34A8">
        <w:rPr>
          <w:rFonts w:ascii="Times New Roman" w:hAnsi="Times New Roman" w:cs="Times New Roman"/>
          <w:b/>
        </w:rPr>
        <w:t>ı</w:t>
      </w:r>
      <w:r w:rsidRPr="002618F0">
        <w:rPr>
          <w:rFonts w:ascii="Times New Roman" w:hAnsi="Times New Roman" w:cs="Times New Roman"/>
          <w:b/>
        </w:rPr>
        <w:t>lâp Tarihi I</w:t>
      </w:r>
      <w:r w:rsidRPr="002618F0">
        <w:rPr>
          <w:rFonts w:ascii="Times New Roman" w:hAnsi="Times New Roman" w:cs="Times New Roman"/>
        </w:rPr>
        <w:t xml:space="preserve"> dersi için </w:t>
      </w:r>
      <w:r w:rsidRPr="002618F0">
        <w:rPr>
          <w:rFonts w:ascii="Times New Roman" w:hAnsi="Times New Roman" w:cs="Times New Roman"/>
          <w:b/>
        </w:rPr>
        <w:t>(</w:t>
      </w:r>
      <w:r w:rsidR="00B91323" w:rsidRPr="002618F0">
        <w:rPr>
          <w:rFonts w:ascii="Times New Roman" w:hAnsi="Times New Roman" w:cs="Times New Roman"/>
          <w:b/>
        </w:rPr>
        <w:t>A</w:t>
      </w:r>
      <w:r w:rsidRPr="002618F0">
        <w:rPr>
          <w:rFonts w:ascii="Times New Roman" w:hAnsi="Times New Roman" w:cs="Times New Roman"/>
          <w:b/>
        </w:rPr>
        <w:t>)</w:t>
      </w:r>
      <w:r w:rsidRPr="002618F0">
        <w:rPr>
          <w:rFonts w:ascii="Times New Roman" w:hAnsi="Times New Roman" w:cs="Times New Roman"/>
        </w:rPr>
        <w:t xml:space="preserve"> şubesi seçilmelidir.</w:t>
      </w:r>
    </w:p>
    <w:p w14:paraId="2AB36416" w14:textId="3ED7D590" w:rsidR="00B53164" w:rsidRPr="002618F0" w:rsidRDefault="00B53164" w:rsidP="00B53164">
      <w:pPr>
        <w:pStyle w:val="ListParagraph"/>
        <w:numPr>
          <w:ilvl w:val="0"/>
          <w:numId w:val="2"/>
        </w:numPr>
        <w:spacing w:before="240" w:line="360" w:lineRule="auto"/>
        <w:ind w:left="142" w:hanging="142"/>
        <w:jc w:val="both"/>
        <w:rPr>
          <w:rFonts w:ascii="Times New Roman" w:hAnsi="Times New Roman" w:cs="Times New Roman"/>
        </w:rPr>
      </w:pPr>
      <w:r w:rsidRPr="002618F0">
        <w:rPr>
          <w:rFonts w:ascii="Times New Roman" w:hAnsi="Times New Roman" w:cs="Times New Roman"/>
          <w:b/>
        </w:rPr>
        <w:t xml:space="preserve">241211025 </w:t>
      </w:r>
      <w:r w:rsidRPr="002618F0">
        <w:rPr>
          <w:rFonts w:ascii="Times New Roman" w:hAnsi="Times New Roman" w:cs="Times New Roman"/>
          <w:bCs/>
        </w:rPr>
        <w:t xml:space="preserve">kodlu </w:t>
      </w:r>
      <w:r w:rsidRPr="002618F0">
        <w:rPr>
          <w:rFonts w:ascii="Times New Roman" w:hAnsi="Times New Roman" w:cs="Times New Roman"/>
          <w:b/>
        </w:rPr>
        <w:t>Tüketim Toplumu ve Çevre</w:t>
      </w:r>
      <w:r w:rsidRPr="002618F0">
        <w:rPr>
          <w:rFonts w:ascii="Times New Roman" w:hAnsi="Times New Roman" w:cs="Times New Roman"/>
          <w:bCs/>
        </w:rPr>
        <w:t xml:space="preserve"> dersi 2023 ve öncesi girişli öğrenciler için açılan sosyal seçmeli derstir. </w:t>
      </w:r>
      <w:r w:rsidRPr="002618F0">
        <w:rPr>
          <w:rFonts w:ascii="Times New Roman" w:hAnsi="Times New Roman" w:cs="Times New Roman"/>
          <w:b/>
        </w:rPr>
        <w:t>202</w:t>
      </w:r>
      <w:r w:rsidR="006B5140">
        <w:rPr>
          <w:rFonts w:ascii="Times New Roman" w:hAnsi="Times New Roman" w:cs="Times New Roman"/>
          <w:b/>
        </w:rPr>
        <w:t>5</w:t>
      </w:r>
      <w:r w:rsidRPr="002618F0">
        <w:rPr>
          <w:rFonts w:ascii="Times New Roman" w:hAnsi="Times New Roman" w:cs="Times New Roman"/>
          <w:b/>
        </w:rPr>
        <w:t xml:space="preserve"> </w:t>
      </w:r>
      <w:r w:rsidRPr="002618F0">
        <w:rPr>
          <w:rFonts w:ascii="Times New Roman" w:hAnsi="Times New Roman" w:cs="Times New Roman"/>
          <w:bCs/>
        </w:rPr>
        <w:t>girişli öğrenciler</w:t>
      </w:r>
      <w:r w:rsidRPr="002618F0">
        <w:rPr>
          <w:rFonts w:ascii="Times New Roman" w:hAnsi="Times New Roman" w:cs="Times New Roman"/>
          <w:b/>
        </w:rPr>
        <w:t xml:space="preserve"> 241211032 </w:t>
      </w:r>
      <w:r w:rsidRPr="002618F0">
        <w:rPr>
          <w:rFonts w:ascii="Times New Roman" w:hAnsi="Times New Roman" w:cs="Times New Roman"/>
          <w:bCs/>
        </w:rPr>
        <w:t xml:space="preserve">kodlu </w:t>
      </w:r>
      <w:r w:rsidRPr="002618F0">
        <w:rPr>
          <w:rFonts w:ascii="Times New Roman" w:hAnsi="Times New Roman" w:cs="Times New Roman"/>
          <w:b/>
        </w:rPr>
        <w:t>Tüketim Toplumu ve Çevre</w:t>
      </w:r>
      <w:r w:rsidRPr="002618F0">
        <w:rPr>
          <w:rFonts w:ascii="Times New Roman" w:hAnsi="Times New Roman" w:cs="Times New Roman"/>
          <w:bCs/>
        </w:rPr>
        <w:t xml:space="preserve"> dersini alacaklardır.</w:t>
      </w:r>
    </w:p>
    <w:p w14:paraId="2386B77E" w14:textId="10480F07" w:rsidR="00A404A2" w:rsidRPr="00A404A2" w:rsidRDefault="00217678" w:rsidP="00A404A2">
      <w:pPr>
        <w:pStyle w:val="ListParagraph"/>
        <w:numPr>
          <w:ilvl w:val="0"/>
          <w:numId w:val="2"/>
        </w:numPr>
        <w:spacing w:before="240" w:line="360" w:lineRule="auto"/>
        <w:ind w:left="142" w:hanging="142"/>
        <w:jc w:val="both"/>
        <w:rPr>
          <w:rFonts w:ascii="Times New Roman" w:hAnsi="Times New Roman" w:cs="Times New Roman"/>
          <w:bCs/>
        </w:rPr>
        <w:sectPr w:rsidR="00A404A2" w:rsidRPr="00A404A2" w:rsidSect="00A404A2">
          <w:pgSz w:w="11906" w:h="16838"/>
          <w:pgMar w:top="1304" w:right="1418" w:bottom="1304" w:left="1418" w:header="709" w:footer="709" w:gutter="0"/>
          <w:cols w:space="708"/>
          <w:docGrid w:linePitch="360"/>
        </w:sectPr>
      </w:pPr>
      <w:r w:rsidRPr="00217678">
        <w:rPr>
          <w:rFonts w:ascii="Times New Roman" w:hAnsi="Times New Roman" w:cs="Times New Roman"/>
          <w:b/>
        </w:rPr>
        <w:t>241111021</w:t>
      </w:r>
      <w:r>
        <w:rPr>
          <w:rFonts w:ascii="Times New Roman" w:hAnsi="Times New Roman" w:cs="Times New Roman"/>
          <w:b/>
        </w:rPr>
        <w:t xml:space="preserve"> </w:t>
      </w:r>
      <w:r w:rsidR="00A404A2" w:rsidRPr="00A404A2">
        <w:rPr>
          <w:rFonts w:ascii="Times New Roman" w:hAnsi="Times New Roman" w:cs="Times New Roman"/>
          <w:bCs/>
        </w:rPr>
        <w:t xml:space="preserve">kodlu  </w:t>
      </w:r>
      <w:r>
        <w:rPr>
          <w:rFonts w:ascii="Times New Roman" w:hAnsi="Times New Roman" w:cs="Times New Roman"/>
          <w:b/>
        </w:rPr>
        <w:t>Genel Matematik</w:t>
      </w:r>
      <w:r w:rsidR="00A404A2" w:rsidRPr="00A404A2">
        <w:rPr>
          <w:rFonts w:ascii="Times New Roman" w:hAnsi="Times New Roman" w:cs="Times New Roman"/>
          <w:b/>
        </w:rPr>
        <w:t xml:space="preserve"> </w:t>
      </w:r>
      <w:r w:rsidR="00A404A2" w:rsidRPr="00A404A2">
        <w:rPr>
          <w:rFonts w:ascii="Times New Roman" w:hAnsi="Times New Roman" w:cs="Times New Roman"/>
          <w:bCs/>
        </w:rPr>
        <w:t>dersini 202</w:t>
      </w:r>
      <w:r w:rsidR="006B5140">
        <w:rPr>
          <w:rFonts w:ascii="Times New Roman" w:hAnsi="Times New Roman" w:cs="Times New Roman"/>
          <w:bCs/>
        </w:rPr>
        <w:t xml:space="preserve">5 </w:t>
      </w:r>
      <w:r w:rsidR="00A404A2" w:rsidRPr="00A404A2">
        <w:rPr>
          <w:rFonts w:ascii="Times New Roman" w:hAnsi="Times New Roman" w:cs="Times New Roman"/>
          <w:bCs/>
        </w:rPr>
        <w:t xml:space="preserve">girişli öğrenciler almayacaktır.  </w:t>
      </w:r>
      <w:r>
        <w:rPr>
          <w:rFonts w:ascii="Times New Roman" w:hAnsi="Times New Roman" w:cs="Times New Roman"/>
          <w:bCs/>
        </w:rPr>
        <w:t>Bu ders Mekatronik Bölümü’nde verilecektir. Genel Matematik dersi 2024 öncesi girişlilerde Matematik I dersi için eşdeğerdir.</w:t>
      </w:r>
    </w:p>
    <w:tbl>
      <w:tblPr>
        <w:tblStyle w:val="TableGrid"/>
        <w:tblW w:w="5316" w:type="pct"/>
        <w:jc w:val="right"/>
        <w:tblLook w:val="04A0" w:firstRow="1" w:lastRow="0" w:firstColumn="1" w:lastColumn="0" w:noHBand="0" w:noVBand="1"/>
      </w:tblPr>
      <w:tblGrid>
        <w:gridCol w:w="702"/>
        <w:gridCol w:w="1454"/>
        <w:gridCol w:w="622"/>
        <w:gridCol w:w="937"/>
        <w:gridCol w:w="1486"/>
        <w:gridCol w:w="437"/>
        <w:gridCol w:w="439"/>
        <w:gridCol w:w="437"/>
        <w:gridCol w:w="439"/>
        <w:gridCol w:w="1692"/>
        <w:gridCol w:w="990"/>
      </w:tblGrid>
      <w:tr w:rsidR="00A40A13" w:rsidRPr="002618F0" w14:paraId="09A7784A" w14:textId="77777777" w:rsidTr="00CA7CF4">
        <w:trPr>
          <w:trHeight w:val="708"/>
          <w:jc w:val="right"/>
        </w:trPr>
        <w:tc>
          <w:tcPr>
            <w:tcW w:w="364" w:type="pct"/>
            <w:vAlign w:val="center"/>
          </w:tcPr>
          <w:p w14:paraId="23B46353" w14:textId="5BC5BD97" w:rsidR="00A40A13" w:rsidRPr="002618F0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SIRA NO</w:t>
            </w:r>
          </w:p>
        </w:tc>
        <w:tc>
          <w:tcPr>
            <w:tcW w:w="754" w:type="pct"/>
            <w:vAlign w:val="center"/>
          </w:tcPr>
          <w:p w14:paraId="5A53244B" w14:textId="4C071EF9" w:rsidR="00A40A13" w:rsidRPr="002618F0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b/>
                <w:sz w:val="16"/>
                <w:szCs w:val="16"/>
              </w:rPr>
              <w:t>PROGRAM</w:t>
            </w:r>
          </w:p>
        </w:tc>
        <w:tc>
          <w:tcPr>
            <w:tcW w:w="323" w:type="pct"/>
            <w:textDirection w:val="btLr"/>
            <w:vAlign w:val="center"/>
          </w:tcPr>
          <w:p w14:paraId="42A4337A" w14:textId="483C1D7C" w:rsidR="00A40A13" w:rsidRPr="002618F0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b/>
                <w:sz w:val="16"/>
                <w:szCs w:val="16"/>
              </w:rPr>
              <w:t>SINIF</w:t>
            </w:r>
          </w:p>
        </w:tc>
        <w:tc>
          <w:tcPr>
            <w:tcW w:w="486" w:type="pct"/>
            <w:vAlign w:val="center"/>
          </w:tcPr>
          <w:p w14:paraId="3057AE2E" w14:textId="4543EE85" w:rsidR="00A40A13" w:rsidRPr="002618F0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b/>
                <w:sz w:val="16"/>
                <w:szCs w:val="16"/>
              </w:rPr>
              <w:t>DERSİN KODU</w:t>
            </w:r>
          </w:p>
        </w:tc>
        <w:tc>
          <w:tcPr>
            <w:tcW w:w="771" w:type="pct"/>
            <w:vAlign w:val="center"/>
          </w:tcPr>
          <w:p w14:paraId="2EC1F2E7" w14:textId="5A22414D" w:rsidR="00A40A13" w:rsidRPr="002618F0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b/>
                <w:sz w:val="16"/>
                <w:szCs w:val="16"/>
              </w:rPr>
              <w:t>DERSİN ADI</w:t>
            </w:r>
          </w:p>
        </w:tc>
        <w:tc>
          <w:tcPr>
            <w:tcW w:w="227" w:type="pct"/>
            <w:textDirection w:val="btLr"/>
            <w:vAlign w:val="center"/>
          </w:tcPr>
          <w:p w14:paraId="619059BD" w14:textId="6F3010C5" w:rsidR="00A40A13" w:rsidRPr="002618F0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b/>
                <w:sz w:val="16"/>
                <w:szCs w:val="16"/>
              </w:rPr>
              <w:t>TEO</w:t>
            </w:r>
          </w:p>
        </w:tc>
        <w:tc>
          <w:tcPr>
            <w:tcW w:w="228" w:type="pct"/>
            <w:textDirection w:val="btLr"/>
            <w:vAlign w:val="center"/>
          </w:tcPr>
          <w:p w14:paraId="79CF8EFC" w14:textId="220041B1" w:rsidR="00A40A13" w:rsidRPr="002618F0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b/>
                <w:sz w:val="16"/>
                <w:szCs w:val="16"/>
              </w:rPr>
              <w:t>UYG</w:t>
            </w:r>
          </w:p>
        </w:tc>
        <w:tc>
          <w:tcPr>
            <w:tcW w:w="227" w:type="pct"/>
            <w:textDirection w:val="btLr"/>
            <w:vAlign w:val="center"/>
          </w:tcPr>
          <w:p w14:paraId="2AAD45E5" w14:textId="7EE4DAF8" w:rsidR="00A40A13" w:rsidRPr="002618F0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b/>
                <w:sz w:val="16"/>
                <w:szCs w:val="16"/>
              </w:rPr>
              <w:t>KRD</w:t>
            </w:r>
          </w:p>
        </w:tc>
        <w:tc>
          <w:tcPr>
            <w:tcW w:w="228" w:type="pct"/>
            <w:textDirection w:val="btLr"/>
            <w:vAlign w:val="center"/>
          </w:tcPr>
          <w:p w14:paraId="545F2ED8" w14:textId="2CB15AB9" w:rsidR="00A40A13" w:rsidRPr="002618F0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b/>
                <w:sz w:val="16"/>
                <w:szCs w:val="16"/>
              </w:rPr>
              <w:t>AKTS</w:t>
            </w:r>
          </w:p>
        </w:tc>
        <w:tc>
          <w:tcPr>
            <w:tcW w:w="878" w:type="pct"/>
            <w:vAlign w:val="center"/>
          </w:tcPr>
          <w:p w14:paraId="057BCA67" w14:textId="2AF24426" w:rsidR="00A40A13" w:rsidRPr="002618F0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b/>
                <w:sz w:val="16"/>
                <w:szCs w:val="16"/>
              </w:rPr>
              <w:t>ÖĞRETİM ELEMANI</w:t>
            </w:r>
          </w:p>
        </w:tc>
        <w:tc>
          <w:tcPr>
            <w:tcW w:w="515" w:type="pct"/>
            <w:vAlign w:val="center"/>
          </w:tcPr>
          <w:p w14:paraId="79108411" w14:textId="2B2D3096" w:rsidR="00A40A13" w:rsidRPr="002618F0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b/>
                <w:sz w:val="16"/>
                <w:szCs w:val="16"/>
              </w:rPr>
              <w:t>Sınıf</w:t>
            </w:r>
          </w:p>
        </w:tc>
      </w:tr>
      <w:tr w:rsidR="00A40A13" w:rsidRPr="002618F0" w14:paraId="744A735C" w14:textId="77777777" w:rsidTr="00CA7CF4">
        <w:trPr>
          <w:trHeight w:val="407"/>
          <w:jc w:val="right"/>
        </w:trPr>
        <w:tc>
          <w:tcPr>
            <w:tcW w:w="364" w:type="pct"/>
            <w:vAlign w:val="center"/>
          </w:tcPr>
          <w:p w14:paraId="6577BAF7" w14:textId="21DC6912" w:rsidR="00A40A13" w:rsidRPr="002618F0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754" w:type="pct"/>
            <w:vAlign w:val="center"/>
          </w:tcPr>
          <w:p w14:paraId="3D4C8377" w14:textId="1843731D" w:rsidR="00A40A13" w:rsidRPr="002618F0" w:rsidRDefault="00A40A13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23" w:type="pct"/>
            <w:vAlign w:val="center"/>
          </w:tcPr>
          <w:p w14:paraId="3B5C336A" w14:textId="6EA3EB49" w:rsidR="00A40A13" w:rsidRPr="002618F0" w:rsidRDefault="00A40A13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86" w:type="pct"/>
            <w:vAlign w:val="center"/>
          </w:tcPr>
          <w:p w14:paraId="5B2D3269" w14:textId="77E5CBE0" w:rsidR="00A40A13" w:rsidRPr="002618F0" w:rsidRDefault="0063488E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3488E">
              <w:rPr>
                <w:rFonts w:ascii="Times New Roman" w:hAnsi="Times New Roman" w:cs="Times New Roman"/>
                <w:sz w:val="16"/>
                <w:szCs w:val="16"/>
              </w:rPr>
              <w:t>241213021</w:t>
            </w:r>
          </w:p>
        </w:tc>
        <w:tc>
          <w:tcPr>
            <w:tcW w:w="771" w:type="pct"/>
            <w:vAlign w:val="center"/>
          </w:tcPr>
          <w:p w14:paraId="6FF3DC3B" w14:textId="1E78B969" w:rsidR="00A40A13" w:rsidRPr="002618F0" w:rsidRDefault="00AB4444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oprak Kirliliği ve Kontrolü</w:t>
            </w:r>
          </w:p>
        </w:tc>
        <w:tc>
          <w:tcPr>
            <w:tcW w:w="227" w:type="pct"/>
            <w:vAlign w:val="center"/>
          </w:tcPr>
          <w:p w14:paraId="7954A776" w14:textId="434F246F" w:rsidR="00A40A13" w:rsidRPr="002618F0" w:rsidRDefault="0063488E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3FA94697" w14:textId="47F7307C" w:rsidR="00A40A13" w:rsidRPr="002618F0" w:rsidRDefault="00A40A13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7" w:type="pct"/>
            <w:vAlign w:val="center"/>
          </w:tcPr>
          <w:p w14:paraId="5C05D7E9" w14:textId="7A806F0D" w:rsidR="00A40A13" w:rsidRPr="002618F0" w:rsidRDefault="0063488E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6738E34E" w14:textId="7A543B42" w:rsidR="00A40A13" w:rsidRPr="002618F0" w:rsidRDefault="0063488E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78" w:type="pct"/>
            <w:vAlign w:val="center"/>
          </w:tcPr>
          <w:p w14:paraId="0C750320" w14:textId="3816C4F5" w:rsidR="00A40A13" w:rsidRPr="002618F0" w:rsidRDefault="00AB4444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Prof. Dr. Onur KOYUNCU</w:t>
            </w:r>
          </w:p>
        </w:tc>
        <w:tc>
          <w:tcPr>
            <w:tcW w:w="515" w:type="pct"/>
            <w:vAlign w:val="center"/>
          </w:tcPr>
          <w:p w14:paraId="0005A9A9" w14:textId="493BD024" w:rsidR="00A40A13" w:rsidRPr="002618F0" w:rsidRDefault="00AB4444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FF</w:t>
            </w:r>
          </w:p>
        </w:tc>
      </w:tr>
      <w:tr w:rsidR="00312E47" w:rsidRPr="002618F0" w14:paraId="56145C50" w14:textId="77777777" w:rsidTr="00CA7CF4">
        <w:trPr>
          <w:trHeight w:val="516"/>
          <w:jc w:val="right"/>
        </w:trPr>
        <w:tc>
          <w:tcPr>
            <w:tcW w:w="364" w:type="pct"/>
            <w:vAlign w:val="center"/>
          </w:tcPr>
          <w:p w14:paraId="78BE68F3" w14:textId="10627051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54" w:type="pct"/>
            <w:vAlign w:val="center"/>
          </w:tcPr>
          <w:p w14:paraId="3BCD29B7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23" w:type="pct"/>
            <w:vAlign w:val="center"/>
          </w:tcPr>
          <w:p w14:paraId="48C619A3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86" w:type="pct"/>
            <w:vAlign w:val="center"/>
          </w:tcPr>
          <w:p w14:paraId="72D258FB" w14:textId="32074015" w:rsidR="00312E47" w:rsidRPr="002618F0" w:rsidRDefault="0063488E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3488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3017</w:t>
            </w:r>
          </w:p>
        </w:tc>
        <w:tc>
          <w:tcPr>
            <w:tcW w:w="771" w:type="pct"/>
            <w:vAlign w:val="center"/>
          </w:tcPr>
          <w:p w14:paraId="0AAC7C10" w14:textId="07A5153B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atı Atık Yönetimi</w:t>
            </w:r>
          </w:p>
        </w:tc>
        <w:tc>
          <w:tcPr>
            <w:tcW w:w="227" w:type="pct"/>
            <w:vAlign w:val="center"/>
          </w:tcPr>
          <w:p w14:paraId="1620346D" w14:textId="60D56BD4" w:rsidR="00312E47" w:rsidRPr="002618F0" w:rsidRDefault="0063488E" w:rsidP="00312E47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6C87FF6E" w14:textId="2CE4CBED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7" w:type="pct"/>
            <w:vAlign w:val="center"/>
          </w:tcPr>
          <w:p w14:paraId="385F03E4" w14:textId="09A8A6BB" w:rsidR="00312E47" w:rsidRPr="002618F0" w:rsidRDefault="0063488E" w:rsidP="00312E47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30250F15" w14:textId="7564A3AD" w:rsidR="00312E47" w:rsidRPr="002618F0" w:rsidRDefault="0063488E" w:rsidP="00312E47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78" w:type="pct"/>
            <w:vAlign w:val="center"/>
          </w:tcPr>
          <w:p w14:paraId="3563E95D" w14:textId="21F7BE97" w:rsidR="00312E47" w:rsidRPr="002618F0" w:rsidRDefault="006B5140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ç</w:t>
            </w:r>
            <w:r w:rsidR="00312E47" w:rsidRPr="002618F0">
              <w:rPr>
                <w:rFonts w:ascii="Times New Roman" w:hAnsi="Times New Roman" w:cs="Times New Roman"/>
                <w:sz w:val="16"/>
                <w:szCs w:val="16"/>
              </w:rPr>
              <w:t>. Dr.</w:t>
            </w:r>
          </w:p>
          <w:p w14:paraId="25C40782" w14:textId="54FC51DA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Naile KARAKEHYA</w:t>
            </w:r>
          </w:p>
        </w:tc>
        <w:tc>
          <w:tcPr>
            <w:tcW w:w="515" w:type="pct"/>
            <w:vAlign w:val="center"/>
          </w:tcPr>
          <w:p w14:paraId="6C60BBDF" w14:textId="4FEFB54D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63488E" w:rsidRPr="002618F0" w14:paraId="0EFC71AE" w14:textId="77777777" w:rsidTr="00CA7CF4">
        <w:trPr>
          <w:trHeight w:val="666"/>
          <w:jc w:val="right"/>
        </w:trPr>
        <w:tc>
          <w:tcPr>
            <w:tcW w:w="364" w:type="pct"/>
            <w:vAlign w:val="center"/>
          </w:tcPr>
          <w:p w14:paraId="66263E1B" w14:textId="2E43D4B0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3</w:t>
            </w:r>
          </w:p>
        </w:tc>
        <w:tc>
          <w:tcPr>
            <w:tcW w:w="754" w:type="pct"/>
            <w:vAlign w:val="center"/>
          </w:tcPr>
          <w:p w14:paraId="642971DD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23" w:type="pct"/>
            <w:vAlign w:val="center"/>
          </w:tcPr>
          <w:p w14:paraId="2502263F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86" w:type="pct"/>
            <w:vAlign w:val="center"/>
          </w:tcPr>
          <w:p w14:paraId="5E81F522" w14:textId="5737EF5A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3488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3018</w:t>
            </w:r>
          </w:p>
        </w:tc>
        <w:tc>
          <w:tcPr>
            <w:tcW w:w="771" w:type="pct"/>
            <w:vAlign w:val="center"/>
          </w:tcPr>
          <w:p w14:paraId="3AA606AC" w14:textId="31E5356E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ava Kirliliği ve Kontrolü</w:t>
            </w:r>
          </w:p>
        </w:tc>
        <w:tc>
          <w:tcPr>
            <w:tcW w:w="227" w:type="pct"/>
            <w:vAlign w:val="center"/>
          </w:tcPr>
          <w:p w14:paraId="0E5ACEDA" w14:textId="00B94CAC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4CBE36EB" w14:textId="4191E65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7" w:type="pct"/>
            <w:vAlign w:val="center"/>
          </w:tcPr>
          <w:p w14:paraId="384DB847" w14:textId="18E624D4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18A34CA5" w14:textId="67297AC0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78" w:type="pct"/>
            <w:vAlign w:val="center"/>
          </w:tcPr>
          <w:p w14:paraId="2D74B27C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2127C031" w14:textId="70F016EF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Naile KARAKEHYA</w:t>
            </w:r>
          </w:p>
        </w:tc>
        <w:tc>
          <w:tcPr>
            <w:tcW w:w="515" w:type="pct"/>
            <w:vAlign w:val="center"/>
          </w:tcPr>
          <w:p w14:paraId="0D04DF70" w14:textId="57F4D838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63488E" w:rsidRPr="002618F0" w14:paraId="1AB79790" w14:textId="77777777" w:rsidTr="00CA7CF4">
        <w:trPr>
          <w:trHeight w:val="316"/>
          <w:jc w:val="right"/>
        </w:trPr>
        <w:tc>
          <w:tcPr>
            <w:tcW w:w="364" w:type="pct"/>
            <w:vAlign w:val="center"/>
          </w:tcPr>
          <w:p w14:paraId="05A1D736" w14:textId="25C32B53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4</w:t>
            </w:r>
          </w:p>
        </w:tc>
        <w:tc>
          <w:tcPr>
            <w:tcW w:w="754" w:type="pct"/>
            <w:vAlign w:val="center"/>
          </w:tcPr>
          <w:p w14:paraId="2CC9F288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23" w:type="pct"/>
            <w:vAlign w:val="center"/>
          </w:tcPr>
          <w:p w14:paraId="5A6A22EC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86" w:type="pct"/>
            <w:vAlign w:val="center"/>
          </w:tcPr>
          <w:p w14:paraId="34CA9792" w14:textId="34B30F1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3488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3014</w:t>
            </w:r>
          </w:p>
        </w:tc>
        <w:tc>
          <w:tcPr>
            <w:tcW w:w="771" w:type="pct"/>
            <w:vAlign w:val="center"/>
          </w:tcPr>
          <w:p w14:paraId="5B257BBA" w14:textId="1A90A573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Koruma Biyolojisi</w:t>
            </w:r>
          </w:p>
        </w:tc>
        <w:tc>
          <w:tcPr>
            <w:tcW w:w="227" w:type="pct"/>
            <w:vAlign w:val="center"/>
          </w:tcPr>
          <w:p w14:paraId="4808778B" w14:textId="00002E14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07DEFBB2" w14:textId="3A010013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7" w:type="pct"/>
            <w:vAlign w:val="center"/>
          </w:tcPr>
          <w:p w14:paraId="106A9A3B" w14:textId="0B5FBCB8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64AB969C" w14:textId="510FBCBD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78" w:type="pct"/>
            <w:vAlign w:val="center"/>
          </w:tcPr>
          <w:p w14:paraId="7AE0854F" w14:textId="787017AC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r. Öğr. Ü. Ebru Ceren FİDAN</w:t>
            </w:r>
          </w:p>
        </w:tc>
        <w:tc>
          <w:tcPr>
            <w:tcW w:w="515" w:type="pct"/>
            <w:vAlign w:val="center"/>
          </w:tcPr>
          <w:p w14:paraId="126729B4" w14:textId="4573DAAE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63488E" w:rsidRPr="002618F0" w14:paraId="3B4582F4" w14:textId="77777777" w:rsidTr="00CA7CF4">
        <w:trPr>
          <w:trHeight w:val="556"/>
          <w:jc w:val="right"/>
        </w:trPr>
        <w:tc>
          <w:tcPr>
            <w:tcW w:w="364" w:type="pct"/>
            <w:vAlign w:val="center"/>
          </w:tcPr>
          <w:p w14:paraId="103E397F" w14:textId="18EEAFC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5</w:t>
            </w:r>
          </w:p>
        </w:tc>
        <w:tc>
          <w:tcPr>
            <w:tcW w:w="754" w:type="pct"/>
            <w:vAlign w:val="center"/>
          </w:tcPr>
          <w:p w14:paraId="3E3069DF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23" w:type="pct"/>
            <w:vAlign w:val="center"/>
          </w:tcPr>
          <w:p w14:paraId="625A5458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86" w:type="pct"/>
            <w:vAlign w:val="center"/>
          </w:tcPr>
          <w:p w14:paraId="3E62A6FC" w14:textId="608B6808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3013</w:t>
            </w:r>
          </w:p>
        </w:tc>
        <w:tc>
          <w:tcPr>
            <w:tcW w:w="771" w:type="pct"/>
            <w:vAlign w:val="center"/>
          </w:tcPr>
          <w:p w14:paraId="69ACE46A" w14:textId="572E33AA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alite ve Çevre Yönetim Sistemleri</w:t>
            </w:r>
          </w:p>
        </w:tc>
        <w:tc>
          <w:tcPr>
            <w:tcW w:w="227" w:type="pct"/>
            <w:vAlign w:val="center"/>
          </w:tcPr>
          <w:p w14:paraId="28C3B2AA" w14:textId="044B5B0C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76A9FCC5" w14:textId="7F451B26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7" w:type="pct"/>
            <w:vAlign w:val="center"/>
          </w:tcPr>
          <w:p w14:paraId="725309AC" w14:textId="4D9A854D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76A71247" w14:textId="5128EB1E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78" w:type="pct"/>
            <w:vAlign w:val="center"/>
          </w:tcPr>
          <w:p w14:paraId="4E67652C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Prof. Dr.</w:t>
            </w:r>
          </w:p>
          <w:p w14:paraId="6324F062" w14:textId="6FA119FB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Pınar AYTAR ÇELİK</w:t>
            </w:r>
          </w:p>
        </w:tc>
        <w:tc>
          <w:tcPr>
            <w:tcW w:w="515" w:type="pct"/>
            <w:vAlign w:val="center"/>
          </w:tcPr>
          <w:p w14:paraId="1B26D1A6" w14:textId="741E14D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63488E" w:rsidRPr="002618F0" w14:paraId="7C5E7D10" w14:textId="77777777" w:rsidTr="00CA7CF4">
        <w:trPr>
          <w:trHeight w:val="550"/>
          <w:jc w:val="right"/>
        </w:trPr>
        <w:tc>
          <w:tcPr>
            <w:tcW w:w="364" w:type="pct"/>
            <w:vAlign w:val="center"/>
          </w:tcPr>
          <w:p w14:paraId="74BDA693" w14:textId="53FD4F39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6</w:t>
            </w:r>
          </w:p>
        </w:tc>
        <w:tc>
          <w:tcPr>
            <w:tcW w:w="754" w:type="pct"/>
            <w:vAlign w:val="center"/>
          </w:tcPr>
          <w:p w14:paraId="2AAC50BC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23" w:type="pct"/>
            <w:vAlign w:val="center"/>
          </w:tcPr>
          <w:p w14:paraId="2FA2158A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86" w:type="pct"/>
            <w:vAlign w:val="center"/>
          </w:tcPr>
          <w:p w14:paraId="78210F6B" w14:textId="3B81931B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3488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3019</w:t>
            </w:r>
          </w:p>
        </w:tc>
        <w:tc>
          <w:tcPr>
            <w:tcW w:w="771" w:type="pct"/>
            <w:vAlign w:val="center"/>
          </w:tcPr>
          <w:p w14:paraId="2759763B" w14:textId="38AE9CA2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sel Etki Değerlendirme</w:t>
            </w:r>
          </w:p>
        </w:tc>
        <w:tc>
          <w:tcPr>
            <w:tcW w:w="227" w:type="pct"/>
            <w:vAlign w:val="center"/>
          </w:tcPr>
          <w:p w14:paraId="2E1980BD" w14:textId="1D40BFF1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236C9B31" w14:textId="00B441B4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7" w:type="pct"/>
            <w:vAlign w:val="center"/>
          </w:tcPr>
          <w:p w14:paraId="188A7A0D" w14:textId="7A19F88C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1378F0A2" w14:textId="11A58B60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78" w:type="pct"/>
            <w:vAlign w:val="center"/>
          </w:tcPr>
          <w:p w14:paraId="3806DC72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Prof. Dr.</w:t>
            </w:r>
          </w:p>
          <w:p w14:paraId="1A524CF6" w14:textId="7A43C9CB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Pınar AYTAR ÇELİK</w:t>
            </w:r>
          </w:p>
        </w:tc>
        <w:tc>
          <w:tcPr>
            <w:tcW w:w="515" w:type="pct"/>
            <w:vAlign w:val="center"/>
          </w:tcPr>
          <w:p w14:paraId="625F481D" w14:textId="41128274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63488E" w:rsidRPr="002618F0" w14:paraId="01E312D9" w14:textId="77777777" w:rsidTr="00CA7CF4">
        <w:trPr>
          <w:trHeight w:val="416"/>
          <w:jc w:val="right"/>
        </w:trPr>
        <w:tc>
          <w:tcPr>
            <w:tcW w:w="364" w:type="pct"/>
            <w:vAlign w:val="center"/>
          </w:tcPr>
          <w:p w14:paraId="4FF0CAAB" w14:textId="4D64D56E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7</w:t>
            </w:r>
          </w:p>
        </w:tc>
        <w:tc>
          <w:tcPr>
            <w:tcW w:w="754" w:type="pct"/>
            <w:vAlign w:val="center"/>
          </w:tcPr>
          <w:p w14:paraId="639BE5B3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23" w:type="pct"/>
            <w:vAlign w:val="center"/>
          </w:tcPr>
          <w:p w14:paraId="30A3A8CB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EC7ED39" w14:textId="2D6C591E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06E4A4D0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6" w:type="pct"/>
            <w:vAlign w:val="center"/>
          </w:tcPr>
          <w:p w14:paraId="0C9371D8" w14:textId="31F478A4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3488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3023</w:t>
            </w:r>
          </w:p>
        </w:tc>
        <w:tc>
          <w:tcPr>
            <w:tcW w:w="771" w:type="pct"/>
            <w:vAlign w:val="center"/>
          </w:tcPr>
          <w:p w14:paraId="0F831A61" w14:textId="482719CB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Yenilenebilir Enerji Kaynakları</w:t>
            </w:r>
          </w:p>
        </w:tc>
        <w:tc>
          <w:tcPr>
            <w:tcW w:w="227" w:type="pct"/>
            <w:vAlign w:val="center"/>
          </w:tcPr>
          <w:p w14:paraId="3397A37A" w14:textId="4B15FD3B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5B67478D" w14:textId="1CA7687A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7" w:type="pct"/>
            <w:vAlign w:val="center"/>
          </w:tcPr>
          <w:p w14:paraId="2430C9F6" w14:textId="3E8B1369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7EC09EC2" w14:textId="27254A25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78" w:type="pct"/>
            <w:vAlign w:val="center"/>
          </w:tcPr>
          <w:p w14:paraId="4CBE34B2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Dr. Öğr. Üyesi</w:t>
            </w:r>
          </w:p>
          <w:p w14:paraId="508DE488" w14:textId="37F86256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Burcu SEZGİN</w:t>
            </w:r>
          </w:p>
        </w:tc>
        <w:tc>
          <w:tcPr>
            <w:tcW w:w="515" w:type="pct"/>
            <w:vAlign w:val="center"/>
          </w:tcPr>
          <w:p w14:paraId="6E8510D1" w14:textId="311C674B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312E47" w:rsidRPr="002618F0" w14:paraId="5D501482" w14:textId="77777777" w:rsidTr="00CA7CF4">
        <w:trPr>
          <w:trHeight w:val="424"/>
          <w:jc w:val="right"/>
        </w:trPr>
        <w:tc>
          <w:tcPr>
            <w:tcW w:w="364" w:type="pct"/>
            <w:vAlign w:val="center"/>
          </w:tcPr>
          <w:p w14:paraId="7F56B81D" w14:textId="4E52EDEC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8</w:t>
            </w:r>
          </w:p>
        </w:tc>
        <w:tc>
          <w:tcPr>
            <w:tcW w:w="754" w:type="pct"/>
            <w:vAlign w:val="center"/>
          </w:tcPr>
          <w:p w14:paraId="3CE233F6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23" w:type="pct"/>
            <w:vAlign w:val="center"/>
          </w:tcPr>
          <w:p w14:paraId="4CF045D9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86" w:type="pct"/>
            <w:vAlign w:val="center"/>
          </w:tcPr>
          <w:p w14:paraId="38B47BBC" w14:textId="2F2AB7EA" w:rsidR="00312E47" w:rsidRPr="002618F0" w:rsidRDefault="0063488E" w:rsidP="00312E47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3488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4017</w:t>
            </w:r>
          </w:p>
        </w:tc>
        <w:tc>
          <w:tcPr>
            <w:tcW w:w="771" w:type="pct"/>
            <w:vAlign w:val="center"/>
          </w:tcPr>
          <w:p w14:paraId="7EFBB655" w14:textId="377BCF56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Staj</w:t>
            </w:r>
            <w:r w:rsidR="0063488E">
              <w:rPr>
                <w:rFonts w:ascii="Times New Roman" w:hAnsi="Times New Roman" w:cs="Times New Roman"/>
                <w:sz w:val="16"/>
                <w:szCs w:val="16"/>
              </w:rPr>
              <w:t xml:space="preserve"> (A)</w:t>
            </w:r>
          </w:p>
        </w:tc>
        <w:tc>
          <w:tcPr>
            <w:tcW w:w="227" w:type="pct"/>
            <w:vAlign w:val="center"/>
          </w:tcPr>
          <w:p w14:paraId="198ECF52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8" w:type="pct"/>
            <w:vAlign w:val="center"/>
          </w:tcPr>
          <w:p w14:paraId="16B43AC2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27" w:type="pct"/>
            <w:vAlign w:val="center"/>
          </w:tcPr>
          <w:p w14:paraId="1B3EE046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8" w:type="pct"/>
            <w:vAlign w:val="center"/>
          </w:tcPr>
          <w:p w14:paraId="562E8EF5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78" w:type="pct"/>
            <w:vAlign w:val="center"/>
          </w:tcPr>
          <w:p w14:paraId="71B227A3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5350D9DF" w14:textId="5AA79C9D" w:rsidR="00312E47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Naile KARAKEHYA</w:t>
            </w:r>
          </w:p>
        </w:tc>
        <w:tc>
          <w:tcPr>
            <w:tcW w:w="515" w:type="pct"/>
            <w:vAlign w:val="center"/>
          </w:tcPr>
          <w:p w14:paraId="5FC32ADC" w14:textId="48B0EC0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 xml:space="preserve">EMYO </w:t>
            </w:r>
            <w:r w:rsidR="00FE291C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E291C">
              <w:rPr>
                <w:rFonts w:ascii="Times New Roman" w:hAnsi="Times New Roman" w:cs="Times New Roman"/>
                <w:sz w:val="16"/>
                <w:szCs w:val="16"/>
              </w:rPr>
              <w:t>Çevre Lab</w:t>
            </w:r>
          </w:p>
        </w:tc>
      </w:tr>
      <w:tr w:rsidR="0063488E" w:rsidRPr="002618F0" w14:paraId="54698CD8" w14:textId="77777777" w:rsidTr="00CA7CF4">
        <w:trPr>
          <w:trHeight w:val="432"/>
          <w:jc w:val="right"/>
        </w:trPr>
        <w:tc>
          <w:tcPr>
            <w:tcW w:w="364" w:type="pct"/>
            <w:vAlign w:val="center"/>
          </w:tcPr>
          <w:p w14:paraId="642FB037" w14:textId="028F3B6A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9</w:t>
            </w:r>
          </w:p>
        </w:tc>
        <w:tc>
          <w:tcPr>
            <w:tcW w:w="754" w:type="pct"/>
            <w:vAlign w:val="center"/>
          </w:tcPr>
          <w:p w14:paraId="14882AE4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23" w:type="pct"/>
            <w:vAlign w:val="center"/>
          </w:tcPr>
          <w:p w14:paraId="46E21870" w14:textId="77777777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86" w:type="pct"/>
            <w:vAlign w:val="center"/>
          </w:tcPr>
          <w:p w14:paraId="6AD04F96" w14:textId="2102AB35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3488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3020</w:t>
            </w:r>
          </w:p>
        </w:tc>
        <w:tc>
          <w:tcPr>
            <w:tcW w:w="771" w:type="pct"/>
            <w:vAlign w:val="center"/>
          </w:tcPr>
          <w:p w14:paraId="548A1198" w14:textId="7DF43B75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 Kalitesi ve Kontrolü</w:t>
            </w:r>
          </w:p>
        </w:tc>
        <w:tc>
          <w:tcPr>
            <w:tcW w:w="227" w:type="pct"/>
            <w:vAlign w:val="center"/>
          </w:tcPr>
          <w:p w14:paraId="4FD1E7D5" w14:textId="3D4658D4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42B7BAA2" w14:textId="4DB69978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7" w:type="pct"/>
            <w:vAlign w:val="center"/>
          </w:tcPr>
          <w:p w14:paraId="1D7FB40B" w14:textId="0661120C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" w:type="pct"/>
            <w:vAlign w:val="center"/>
          </w:tcPr>
          <w:p w14:paraId="472ABFA5" w14:textId="31842023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78" w:type="pct"/>
            <w:vAlign w:val="center"/>
          </w:tcPr>
          <w:p w14:paraId="527C061F" w14:textId="0648EE0C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f</w:t>
            </w: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. Dr.</w:t>
            </w:r>
          </w:p>
          <w:p w14:paraId="4E06F8E1" w14:textId="7B03BFD4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sengül KÖSE</w:t>
            </w:r>
          </w:p>
        </w:tc>
        <w:tc>
          <w:tcPr>
            <w:tcW w:w="515" w:type="pct"/>
            <w:vAlign w:val="center"/>
          </w:tcPr>
          <w:p w14:paraId="7C86A4B4" w14:textId="59E32FC9" w:rsidR="0063488E" w:rsidRPr="002618F0" w:rsidRDefault="0063488E" w:rsidP="006348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312E47" w:rsidRPr="002618F0" w14:paraId="3F733C74" w14:textId="77777777" w:rsidTr="00CA7CF4">
        <w:trPr>
          <w:trHeight w:val="426"/>
          <w:jc w:val="right"/>
        </w:trPr>
        <w:tc>
          <w:tcPr>
            <w:tcW w:w="364" w:type="pct"/>
            <w:vAlign w:val="center"/>
          </w:tcPr>
          <w:p w14:paraId="704D1342" w14:textId="1487B28E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618F0">
              <w:rPr>
                <w:rFonts w:ascii="Times New Roman" w:hAnsi="Times New Roman" w:cs="Times New Roman"/>
                <w:sz w:val="18"/>
                <w:szCs w:val="20"/>
              </w:rPr>
              <w:t>10</w:t>
            </w:r>
          </w:p>
        </w:tc>
        <w:tc>
          <w:tcPr>
            <w:tcW w:w="754" w:type="pct"/>
            <w:vAlign w:val="center"/>
          </w:tcPr>
          <w:p w14:paraId="57E8AE2E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23" w:type="pct"/>
            <w:vAlign w:val="center"/>
          </w:tcPr>
          <w:p w14:paraId="146F076F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86" w:type="pct"/>
            <w:vAlign w:val="center"/>
          </w:tcPr>
          <w:p w14:paraId="027CF64F" w14:textId="0F42B0EE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241214014</w:t>
            </w:r>
          </w:p>
        </w:tc>
        <w:tc>
          <w:tcPr>
            <w:tcW w:w="771" w:type="pct"/>
            <w:vAlign w:val="center"/>
          </w:tcPr>
          <w:p w14:paraId="0F01E508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Endüstriyel Uygulamalar II</w:t>
            </w:r>
            <w:r w:rsidRPr="002618F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227" w:type="pct"/>
            <w:vAlign w:val="center"/>
          </w:tcPr>
          <w:p w14:paraId="56BC1D74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8" w:type="pct"/>
            <w:vAlign w:val="center"/>
          </w:tcPr>
          <w:p w14:paraId="09C2C8CE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27" w:type="pct"/>
            <w:vAlign w:val="center"/>
          </w:tcPr>
          <w:p w14:paraId="109E3C43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8" w:type="pct"/>
            <w:vAlign w:val="center"/>
          </w:tcPr>
          <w:p w14:paraId="217A9D60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78" w:type="pct"/>
            <w:vAlign w:val="center"/>
          </w:tcPr>
          <w:p w14:paraId="0DB6D9EA" w14:textId="77777777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Prof. Dr.</w:t>
            </w:r>
          </w:p>
          <w:p w14:paraId="6C83046F" w14:textId="3AD28ED8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Pınar AYTAR ÇELİK</w:t>
            </w:r>
          </w:p>
        </w:tc>
        <w:tc>
          <w:tcPr>
            <w:tcW w:w="515" w:type="pct"/>
            <w:vAlign w:val="center"/>
          </w:tcPr>
          <w:p w14:paraId="794DF9C0" w14:textId="7E32CEB8" w:rsidR="00312E47" w:rsidRPr="002618F0" w:rsidRDefault="00312E47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 xml:space="preserve">EMYO </w:t>
            </w:r>
            <w:r w:rsidR="00FE291C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E291C">
              <w:rPr>
                <w:rFonts w:ascii="Times New Roman" w:hAnsi="Times New Roman" w:cs="Times New Roman"/>
                <w:sz w:val="16"/>
                <w:szCs w:val="16"/>
              </w:rPr>
              <w:t>ÇKK Derslik</w:t>
            </w:r>
          </w:p>
        </w:tc>
      </w:tr>
      <w:tr w:rsidR="00390E4F" w:rsidRPr="002618F0" w14:paraId="2055B051" w14:textId="77777777" w:rsidTr="00CA7CF4">
        <w:trPr>
          <w:trHeight w:val="426"/>
          <w:jc w:val="right"/>
        </w:trPr>
        <w:tc>
          <w:tcPr>
            <w:tcW w:w="364" w:type="pct"/>
            <w:vAlign w:val="center"/>
          </w:tcPr>
          <w:p w14:paraId="5735492F" w14:textId="1DC528D4" w:rsidR="00390E4F" w:rsidRPr="002618F0" w:rsidRDefault="00390E4F" w:rsidP="00312E47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1</w:t>
            </w:r>
          </w:p>
        </w:tc>
        <w:tc>
          <w:tcPr>
            <w:tcW w:w="754" w:type="pct"/>
            <w:vAlign w:val="center"/>
          </w:tcPr>
          <w:p w14:paraId="324563D8" w14:textId="7B4863D2" w:rsidR="00390E4F" w:rsidRPr="002618F0" w:rsidRDefault="00390E4F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23" w:type="pct"/>
            <w:vAlign w:val="center"/>
          </w:tcPr>
          <w:p w14:paraId="2B143228" w14:textId="2FBC06A3" w:rsidR="00390E4F" w:rsidRPr="002618F0" w:rsidRDefault="00390E4F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86" w:type="pct"/>
            <w:vAlign w:val="center"/>
          </w:tcPr>
          <w:p w14:paraId="40D4F675" w14:textId="6292FC91" w:rsidR="00390E4F" w:rsidRPr="002618F0" w:rsidRDefault="00390E4F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0E4F">
              <w:rPr>
                <w:rFonts w:ascii="Times New Roman" w:hAnsi="Times New Roman" w:cs="Times New Roman"/>
                <w:sz w:val="16"/>
                <w:szCs w:val="16"/>
              </w:rPr>
              <w:t>241213001</w:t>
            </w:r>
          </w:p>
        </w:tc>
        <w:tc>
          <w:tcPr>
            <w:tcW w:w="771" w:type="pct"/>
            <w:vAlign w:val="center"/>
          </w:tcPr>
          <w:p w14:paraId="44FFBCBF" w14:textId="4A00C7E6" w:rsidR="00390E4F" w:rsidRPr="002618F0" w:rsidRDefault="00390E4F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Çevre Laboratuvarı II</w:t>
            </w:r>
            <w:r w:rsidR="0063488E">
              <w:rPr>
                <w:rFonts w:ascii="Times New Roman" w:hAnsi="Times New Roman" w:cs="Times New Roman"/>
                <w:sz w:val="16"/>
                <w:szCs w:val="16"/>
              </w:rPr>
              <w:t xml:space="preserve"> (A)</w:t>
            </w:r>
          </w:p>
        </w:tc>
        <w:tc>
          <w:tcPr>
            <w:tcW w:w="227" w:type="pct"/>
            <w:vAlign w:val="center"/>
          </w:tcPr>
          <w:p w14:paraId="21F8C7DA" w14:textId="106397C3" w:rsidR="00390E4F" w:rsidRPr="002618F0" w:rsidRDefault="00390E4F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8" w:type="pct"/>
            <w:vAlign w:val="center"/>
          </w:tcPr>
          <w:p w14:paraId="6017AF37" w14:textId="57C1D8EC" w:rsidR="00390E4F" w:rsidRPr="002618F0" w:rsidRDefault="00390E4F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27" w:type="pct"/>
            <w:vAlign w:val="center"/>
          </w:tcPr>
          <w:p w14:paraId="07A9B397" w14:textId="623E22D9" w:rsidR="00390E4F" w:rsidRPr="002618F0" w:rsidRDefault="00390E4F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28" w:type="pct"/>
            <w:vAlign w:val="center"/>
          </w:tcPr>
          <w:p w14:paraId="145B5CD5" w14:textId="04CBD2C0" w:rsidR="00390E4F" w:rsidRPr="002618F0" w:rsidRDefault="00390E4F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78" w:type="pct"/>
            <w:vAlign w:val="center"/>
          </w:tcPr>
          <w:p w14:paraId="249A63B6" w14:textId="77777777" w:rsidR="00390E4F" w:rsidRPr="002618F0" w:rsidRDefault="00390E4F" w:rsidP="00390E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Prof. Dr.</w:t>
            </w:r>
          </w:p>
          <w:p w14:paraId="10051AF8" w14:textId="51F007D2" w:rsidR="00390E4F" w:rsidRPr="002618F0" w:rsidRDefault="00390E4F" w:rsidP="00390E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Pınar AYTAR ÇELİK</w:t>
            </w:r>
          </w:p>
        </w:tc>
        <w:tc>
          <w:tcPr>
            <w:tcW w:w="515" w:type="pct"/>
            <w:vAlign w:val="center"/>
          </w:tcPr>
          <w:p w14:paraId="2EE8496D" w14:textId="3F85F358" w:rsidR="00390E4F" w:rsidRPr="002618F0" w:rsidRDefault="00390E4F" w:rsidP="00312E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-Ç</w:t>
            </w:r>
            <w:r w:rsidR="00FE291C">
              <w:rPr>
                <w:rFonts w:ascii="Times New Roman" w:hAnsi="Times New Roman" w:cs="Times New Roman"/>
                <w:sz w:val="16"/>
                <w:szCs w:val="16"/>
              </w:rPr>
              <w:t xml:space="preserve">evre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Lab</w:t>
            </w:r>
          </w:p>
        </w:tc>
      </w:tr>
      <w:tr w:rsidR="00390E4F" w:rsidRPr="002618F0" w14:paraId="46DE9C6F" w14:textId="77777777" w:rsidTr="00CA7CF4">
        <w:trPr>
          <w:trHeight w:val="221"/>
          <w:jc w:val="right"/>
        </w:trPr>
        <w:tc>
          <w:tcPr>
            <w:tcW w:w="364" w:type="pct"/>
            <w:vAlign w:val="center"/>
          </w:tcPr>
          <w:p w14:paraId="260FE3D6" w14:textId="3C3C94D1" w:rsidR="00390E4F" w:rsidRDefault="00390E4F" w:rsidP="00390E4F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2</w:t>
            </w:r>
          </w:p>
        </w:tc>
        <w:tc>
          <w:tcPr>
            <w:tcW w:w="754" w:type="pct"/>
            <w:vAlign w:val="center"/>
          </w:tcPr>
          <w:p w14:paraId="4AA443DC" w14:textId="78883569" w:rsidR="00390E4F" w:rsidRPr="002618F0" w:rsidRDefault="00390E4F" w:rsidP="00390E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23" w:type="pct"/>
            <w:vAlign w:val="center"/>
          </w:tcPr>
          <w:p w14:paraId="1ACC34D4" w14:textId="1C75ED04" w:rsidR="00390E4F" w:rsidRDefault="00390E4F" w:rsidP="00390E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86" w:type="pct"/>
            <w:vAlign w:val="center"/>
          </w:tcPr>
          <w:p w14:paraId="27135DB1" w14:textId="73126D45" w:rsidR="00390E4F" w:rsidRPr="00390E4F" w:rsidRDefault="00390E4F" w:rsidP="00390E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0E4F">
              <w:rPr>
                <w:rFonts w:ascii="Times New Roman" w:hAnsi="Times New Roman" w:cs="Times New Roman"/>
                <w:sz w:val="16"/>
                <w:szCs w:val="16"/>
              </w:rPr>
              <w:t>241213001</w:t>
            </w:r>
          </w:p>
        </w:tc>
        <w:tc>
          <w:tcPr>
            <w:tcW w:w="771" w:type="pct"/>
            <w:vAlign w:val="center"/>
          </w:tcPr>
          <w:p w14:paraId="2CFE1D61" w14:textId="5BDE5E19" w:rsidR="00390E4F" w:rsidRDefault="00390E4F" w:rsidP="00390E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Çevre Laboratuvarı II</w:t>
            </w:r>
            <w:r w:rsidR="0063488E">
              <w:rPr>
                <w:rFonts w:ascii="Times New Roman" w:hAnsi="Times New Roman" w:cs="Times New Roman"/>
                <w:sz w:val="16"/>
                <w:szCs w:val="16"/>
              </w:rPr>
              <w:t xml:space="preserve"> (B)</w:t>
            </w:r>
          </w:p>
        </w:tc>
        <w:tc>
          <w:tcPr>
            <w:tcW w:w="227" w:type="pct"/>
            <w:vAlign w:val="center"/>
          </w:tcPr>
          <w:p w14:paraId="2BB9D00E" w14:textId="2E0DD407" w:rsidR="00390E4F" w:rsidRDefault="00390E4F" w:rsidP="00390E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8" w:type="pct"/>
            <w:vAlign w:val="center"/>
          </w:tcPr>
          <w:p w14:paraId="126F7D4F" w14:textId="638BDD1E" w:rsidR="00390E4F" w:rsidRDefault="00390E4F" w:rsidP="00390E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27" w:type="pct"/>
            <w:vAlign w:val="center"/>
          </w:tcPr>
          <w:p w14:paraId="5A26F978" w14:textId="07AEBA2B" w:rsidR="00390E4F" w:rsidRDefault="00390E4F" w:rsidP="00390E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28" w:type="pct"/>
            <w:vAlign w:val="center"/>
          </w:tcPr>
          <w:p w14:paraId="243D4C28" w14:textId="5528B72C" w:rsidR="00390E4F" w:rsidRDefault="00390E4F" w:rsidP="00390E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78" w:type="pct"/>
            <w:vAlign w:val="center"/>
          </w:tcPr>
          <w:p w14:paraId="5E9F7305" w14:textId="2911B311" w:rsidR="00390E4F" w:rsidRPr="002618F0" w:rsidRDefault="006B5140" w:rsidP="00390E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f</w:t>
            </w:r>
            <w:r w:rsidR="00390E4F">
              <w:rPr>
                <w:rFonts w:ascii="Times New Roman" w:hAnsi="Times New Roman" w:cs="Times New Roman"/>
                <w:sz w:val="16"/>
                <w:szCs w:val="16"/>
              </w:rPr>
              <w:t>. Dr. Esengül KÖSE</w:t>
            </w:r>
          </w:p>
        </w:tc>
        <w:tc>
          <w:tcPr>
            <w:tcW w:w="515" w:type="pct"/>
            <w:vAlign w:val="center"/>
          </w:tcPr>
          <w:p w14:paraId="260C7483" w14:textId="43874EB0" w:rsidR="00390E4F" w:rsidRDefault="00390E4F" w:rsidP="00390E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-Ç</w:t>
            </w:r>
            <w:r w:rsidR="00FE291C">
              <w:rPr>
                <w:rFonts w:ascii="Times New Roman" w:hAnsi="Times New Roman" w:cs="Times New Roman"/>
                <w:sz w:val="16"/>
                <w:szCs w:val="16"/>
              </w:rPr>
              <w:t>KK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Lab</w:t>
            </w:r>
          </w:p>
        </w:tc>
      </w:tr>
      <w:tr w:rsidR="006B5140" w:rsidRPr="002618F0" w14:paraId="6E4284C3" w14:textId="77777777" w:rsidTr="00CA7CF4">
        <w:trPr>
          <w:trHeight w:val="426"/>
          <w:jc w:val="right"/>
        </w:trPr>
        <w:tc>
          <w:tcPr>
            <w:tcW w:w="364" w:type="pct"/>
            <w:vAlign w:val="center"/>
          </w:tcPr>
          <w:p w14:paraId="6D4C6C33" w14:textId="22B28E8D" w:rsidR="006B5140" w:rsidRDefault="006B5140" w:rsidP="006B5140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3</w:t>
            </w:r>
          </w:p>
        </w:tc>
        <w:tc>
          <w:tcPr>
            <w:tcW w:w="754" w:type="pct"/>
            <w:vAlign w:val="center"/>
          </w:tcPr>
          <w:p w14:paraId="27DFC54F" w14:textId="748D5FCD" w:rsidR="006B5140" w:rsidRPr="002618F0" w:rsidRDefault="006B5140" w:rsidP="006B514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23" w:type="pct"/>
            <w:vAlign w:val="center"/>
          </w:tcPr>
          <w:p w14:paraId="4EA12703" w14:textId="6EA12532" w:rsidR="006B5140" w:rsidRDefault="006B5140" w:rsidP="006B514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86" w:type="pct"/>
            <w:vAlign w:val="center"/>
          </w:tcPr>
          <w:p w14:paraId="17628A97" w14:textId="371CD465" w:rsidR="006B5140" w:rsidRPr="00390E4F" w:rsidRDefault="006B5140" w:rsidP="006B514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0E4F">
              <w:rPr>
                <w:rFonts w:ascii="Times New Roman" w:hAnsi="Times New Roman" w:cs="Times New Roman"/>
                <w:sz w:val="16"/>
                <w:szCs w:val="16"/>
              </w:rPr>
              <w:t>241213001</w:t>
            </w:r>
          </w:p>
        </w:tc>
        <w:tc>
          <w:tcPr>
            <w:tcW w:w="771" w:type="pct"/>
            <w:vAlign w:val="center"/>
          </w:tcPr>
          <w:p w14:paraId="3A6B76EE" w14:textId="087E0637" w:rsidR="006B5140" w:rsidRDefault="006B5140" w:rsidP="006B514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Çevre Laboratuvarı II</w:t>
            </w:r>
            <w:r w:rsidR="0063488E"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="00FE291C">
              <w:rPr>
                <w:rFonts w:ascii="Times New Roman" w:hAnsi="Times New Roman" w:cs="Times New Roman"/>
                <w:sz w:val="16"/>
                <w:szCs w:val="16"/>
              </w:rPr>
              <w:t>C)</w:t>
            </w:r>
          </w:p>
        </w:tc>
        <w:tc>
          <w:tcPr>
            <w:tcW w:w="227" w:type="pct"/>
            <w:vAlign w:val="center"/>
          </w:tcPr>
          <w:p w14:paraId="47BE6B84" w14:textId="5264DAE9" w:rsidR="006B5140" w:rsidRDefault="006B5140" w:rsidP="006B514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28" w:type="pct"/>
            <w:vAlign w:val="center"/>
          </w:tcPr>
          <w:p w14:paraId="6F2F85BC" w14:textId="022EF956" w:rsidR="006B5140" w:rsidRDefault="006B5140" w:rsidP="006B514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27" w:type="pct"/>
            <w:vAlign w:val="center"/>
          </w:tcPr>
          <w:p w14:paraId="0D2A74E3" w14:textId="5F1FFFCE" w:rsidR="006B5140" w:rsidRDefault="006B5140" w:rsidP="006B514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28" w:type="pct"/>
            <w:vAlign w:val="center"/>
          </w:tcPr>
          <w:p w14:paraId="30D2D80C" w14:textId="69A55814" w:rsidR="006B5140" w:rsidRDefault="006B5140" w:rsidP="006B514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78" w:type="pct"/>
            <w:vAlign w:val="center"/>
          </w:tcPr>
          <w:p w14:paraId="2F8A84B2" w14:textId="77777777" w:rsidR="006B5140" w:rsidRPr="002618F0" w:rsidRDefault="006B5140" w:rsidP="006B514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23B704F3" w14:textId="70115BAB" w:rsidR="006B5140" w:rsidRDefault="006B5140" w:rsidP="006B514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618F0">
              <w:rPr>
                <w:rFonts w:ascii="Times New Roman" w:hAnsi="Times New Roman" w:cs="Times New Roman"/>
                <w:sz w:val="16"/>
                <w:szCs w:val="16"/>
              </w:rPr>
              <w:t>Naile KARAKEHYA</w:t>
            </w:r>
          </w:p>
        </w:tc>
        <w:tc>
          <w:tcPr>
            <w:tcW w:w="515" w:type="pct"/>
            <w:vAlign w:val="center"/>
          </w:tcPr>
          <w:p w14:paraId="3F45A7C8" w14:textId="7A230BFE" w:rsidR="006B5140" w:rsidRDefault="006B5140" w:rsidP="006B514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-</w:t>
            </w:r>
            <w:r w:rsidR="00FE291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</w:tr>
    </w:tbl>
    <w:p w14:paraId="35B481B6" w14:textId="08B4E3AB" w:rsidR="00A40A13" w:rsidRPr="002618F0" w:rsidRDefault="00A40A13" w:rsidP="00A40A13">
      <w:pPr>
        <w:pStyle w:val="ListParagraph"/>
        <w:ind w:left="-567" w:firstLine="1275"/>
        <w:rPr>
          <w:rFonts w:ascii="Times New Roman" w:hAnsi="Times New Roman" w:cs="Times New Roman"/>
          <w:sz w:val="20"/>
          <w:szCs w:val="20"/>
        </w:rPr>
      </w:pPr>
      <w:r w:rsidRPr="002618F0">
        <w:rPr>
          <w:rFonts w:ascii="Times New Roman" w:hAnsi="Times New Roman" w:cs="Times New Roman"/>
          <w:sz w:val="20"/>
          <w:szCs w:val="20"/>
        </w:rPr>
        <w:t>EMYO: Eskişehir Meslek Yüksekokulu</w:t>
      </w:r>
      <w:r w:rsidRPr="002618F0">
        <w:rPr>
          <w:rFonts w:ascii="Times New Roman" w:hAnsi="Times New Roman" w:cs="Times New Roman"/>
          <w:sz w:val="20"/>
          <w:szCs w:val="20"/>
        </w:rPr>
        <w:tab/>
        <w:t xml:space="preserve">FF: </w:t>
      </w:r>
      <w:r w:rsidR="008024CB" w:rsidRPr="002618F0">
        <w:rPr>
          <w:rFonts w:ascii="Times New Roman" w:hAnsi="Times New Roman" w:cs="Times New Roman"/>
          <w:sz w:val="20"/>
          <w:szCs w:val="20"/>
        </w:rPr>
        <w:t>Fen</w:t>
      </w:r>
      <w:r w:rsidRPr="002618F0">
        <w:rPr>
          <w:rFonts w:ascii="Times New Roman" w:hAnsi="Times New Roman" w:cs="Times New Roman"/>
          <w:sz w:val="20"/>
          <w:szCs w:val="20"/>
        </w:rPr>
        <w:t xml:space="preserve"> Fakültesi</w:t>
      </w:r>
      <w:r w:rsidR="00AB4444" w:rsidRPr="002618F0">
        <w:rPr>
          <w:rFonts w:ascii="Times New Roman" w:hAnsi="Times New Roman" w:cs="Times New Roman"/>
          <w:sz w:val="20"/>
          <w:szCs w:val="20"/>
        </w:rPr>
        <w:tab/>
      </w:r>
      <w:r w:rsidR="00AB4444" w:rsidRPr="002618F0">
        <w:rPr>
          <w:rFonts w:ascii="Times New Roman" w:hAnsi="Times New Roman" w:cs="Times New Roman"/>
          <w:sz w:val="20"/>
          <w:szCs w:val="20"/>
        </w:rPr>
        <w:tab/>
        <w:t>SD: Sanal Derslik</w:t>
      </w:r>
    </w:p>
    <w:p w14:paraId="66AFC8D6" w14:textId="77777777" w:rsidR="00CC29F1" w:rsidRPr="002618F0" w:rsidRDefault="00CC29F1" w:rsidP="007F7A4D">
      <w:pPr>
        <w:jc w:val="center"/>
        <w:rPr>
          <w:rFonts w:ascii="Times New Roman" w:hAnsi="Times New Roman" w:cs="Times New Roman"/>
          <w:b/>
          <w:sz w:val="24"/>
        </w:rPr>
      </w:pPr>
    </w:p>
    <w:p w14:paraId="5698287D" w14:textId="49FC149E" w:rsidR="007F7A4D" w:rsidRPr="002618F0" w:rsidRDefault="007F7A4D" w:rsidP="007F7A4D">
      <w:pPr>
        <w:jc w:val="center"/>
        <w:rPr>
          <w:rFonts w:ascii="Times New Roman" w:hAnsi="Times New Roman" w:cs="Times New Roman"/>
          <w:b/>
          <w:sz w:val="24"/>
        </w:rPr>
      </w:pPr>
      <w:r w:rsidRPr="002618F0">
        <w:rPr>
          <w:rFonts w:ascii="Times New Roman" w:hAnsi="Times New Roman" w:cs="Times New Roman"/>
          <w:b/>
          <w:sz w:val="24"/>
        </w:rPr>
        <w:t>KAYITLARDA DİKKAT ETMENİZ GEREKEN HUSUSLAR</w:t>
      </w:r>
    </w:p>
    <w:p w14:paraId="209A8A20" w14:textId="5CEF7CA1" w:rsidR="00AB4444" w:rsidRPr="002618F0" w:rsidRDefault="00FE291C" w:rsidP="00CA7CF4">
      <w:pPr>
        <w:jc w:val="center"/>
        <w:rPr>
          <w:rFonts w:ascii="Times New Roman" w:hAnsi="Times New Roman" w:cs="Times New Roman"/>
          <w:b/>
        </w:rPr>
      </w:pPr>
      <w:r w:rsidRPr="002618F0">
        <w:rPr>
          <w:rFonts w:ascii="Times New Roman" w:hAnsi="Times New Roman" w:cs="Times New Roman"/>
          <w:b/>
        </w:rPr>
        <w:t xml:space="preserve">Ders Kayıtları </w:t>
      </w:r>
      <w:r>
        <w:rPr>
          <w:rFonts w:ascii="Times New Roman" w:hAnsi="Times New Roman" w:cs="Times New Roman"/>
          <w:b/>
        </w:rPr>
        <w:t>16</w:t>
      </w:r>
      <w:r w:rsidRPr="002618F0">
        <w:rPr>
          <w:rFonts w:ascii="Times New Roman" w:hAnsi="Times New Roman" w:cs="Times New Roman"/>
          <w:b/>
        </w:rPr>
        <w:t>.09.202</w:t>
      </w:r>
      <w:r>
        <w:rPr>
          <w:rFonts w:ascii="Times New Roman" w:hAnsi="Times New Roman" w:cs="Times New Roman"/>
          <w:b/>
        </w:rPr>
        <w:t>5</w:t>
      </w:r>
      <w:r w:rsidRPr="002618F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Salı</w:t>
      </w:r>
      <w:r w:rsidRPr="002618F0">
        <w:rPr>
          <w:rFonts w:ascii="Times New Roman" w:hAnsi="Times New Roman" w:cs="Times New Roman"/>
          <w:b/>
        </w:rPr>
        <w:t xml:space="preserve"> günü ve 1</w:t>
      </w:r>
      <w:r>
        <w:rPr>
          <w:rFonts w:ascii="Times New Roman" w:hAnsi="Times New Roman" w:cs="Times New Roman"/>
          <w:b/>
        </w:rPr>
        <w:t>9</w:t>
      </w:r>
      <w:r w:rsidRPr="002618F0">
        <w:rPr>
          <w:rFonts w:ascii="Times New Roman" w:hAnsi="Times New Roman" w:cs="Times New Roman"/>
          <w:b/>
        </w:rPr>
        <w:t>.09.202</w:t>
      </w:r>
      <w:r>
        <w:rPr>
          <w:rFonts w:ascii="Times New Roman" w:hAnsi="Times New Roman" w:cs="Times New Roman"/>
          <w:b/>
        </w:rPr>
        <w:t>5</w:t>
      </w:r>
      <w:r w:rsidRPr="002618F0">
        <w:rPr>
          <w:rFonts w:ascii="Times New Roman" w:hAnsi="Times New Roman" w:cs="Times New Roman"/>
          <w:b/>
        </w:rPr>
        <w:t xml:space="preserve"> Cuma günleri yapılacaktır.</w:t>
      </w:r>
    </w:p>
    <w:p w14:paraId="1ABC203E" w14:textId="77777777" w:rsidR="008024CB" w:rsidRPr="002618F0" w:rsidRDefault="00A40A13" w:rsidP="008024CB">
      <w:pPr>
        <w:pStyle w:val="ListParagraph"/>
        <w:numPr>
          <w:ilvl w:val="0"/>
          <w:numId w:val="1"/>
        </w:numPr>
        <w:spacing w:before="240" w:line="360" w:lineRule="auto"/>
        <w:ind w:left="284"/>
        <w:jc w:val="both"/>
        <w:rPr>
          <w:rFonts w:ascii="Times New Roman" w:hAnsi="Times New Roman" w:cs="Times New Roman"/>
        </w:rPr>
      </w:pPr>
      <w:r w:rsidRPr="002618F0">
        <w:rPr>
          <w:rFonts w:ascii="Times New Roman" w:hAnsi="Times New Roman" w:cs="Times New Roman"/>
          <w:b/>
        </w:rPr>
        <w:t>Endüstriyel Uygulamalar II</w:t>
      </w:r>
      <w:r w:rsidRPr="002618F0">
        <w:rPr>
          <w:rFonts w:ascii="Times New Roman" w:hAnsi="Times New Roman" w:cs="Times New Roman"/>
        </w:rPr>
        <w:t xml:space="preserve"> dersi, </w:t>
      </w:r>
      <w:r w:rsidRPr="002618F0">
        <w:rPr>
          <w:rFonts w:ascii="Times New Roman" w:hAnsi="Times New Roman" w:cs="Times New Roman"/>
          <w:u w:val="single"/>
        </w:rPr>
        <w:t>2021 öncesi girişli öğrenciler için açılan staj dersidir.</w:t>
      </w:r>
      <w:r w:rsidRPr="002618F0">
        <w:rPr>
          <w:rFonts w:ascii="Times New Roman" w:hAnsi="Times New Roman" w:cs="Times New Roman"/>
        </w:rPr>
        <w:t xml:space="preserve"> </w:t>
      </w:r>
      <w:r w:rsidRPr="002618F0">
        <w:rPr>
          <w:rFonts w:ascii="Times New Roman" w:hAnsi="Times New Roman" w:cs="Times New Roman"/>
          <w:b/>
        </w:rPr>
        <w:t>2021 ve sonrası girişli öğrenciler alamaz.</w:t>
      </w:r>
      <w:r w:rsidRPr="002618F0">
        <w:rPr>
          <w:rFonts w:ascii="Times New Roman" w:hAnsi="Times New Roman" w:cs="Times New Roman"/>
        </w:rPr>
        <w:t xml:space="preserve"> </w:t>
      </w:r>
    </w:p>
    <w:p w14:paraId="0EFC3D2E" w14:textId="77777777" w:rsidR="00B91323" w:rsidRPr="002618F0" w:rsidRDefault="00A40A13" w:rsidP="00B91323">
      <w:pPr>
        <w:pStyle w:val="ListParagraph"/>
        <w:numPr>
          <w:ilvl w:val="0"/>
          <w:numId w:val="1"/>
        </w:numPr>
        <w:spacing w:before="240" w:line="360" w:lineRule="auto"/>
        <w:ind w:left="284"/>
        <w:jc w:val="both"/>
        <w:rPr>
          <w:rFonts w:ascii="Times New Roman" w:hAnsi="Times New Roman" w:cs="Times New Roman"/>
        </w:rPr>
      </w:pPr>
      <w:r w:rsidRPr="002618F0">
        <w:rPr>
          <w:rFonts w:ascii="Times New Roman" w:hAnsi="Times New Roman" w:cs="Times New Roman"/>
        </w:rPr>
        <w:t xml:space="preserve">Staj dersi 2021 ve sonrası girişli öğrenciler için açılmıştır. </w:t>
      </w:r>
      <w:r w:rsidRPr="002618F0">
        <w:rPr>
          <w:rFonts w:ascii="Times New Roman" w:hAnsi="Times New Roman" w:cs="Times New Roman"/>
          <w:b/>
          <w:u w:val="single"/>
        </w:rPr>
        <w:t xml:space="preserve">Mezun durumda olan öğrenciler seçebilir. </w:t>
      </w:r>
    </w:p>
    <w:p w14:paraId="63091DE8" w14:textId="77777777" w:rsidR="00FE291C" w:rsidRPr="00FE291C" w:rsidRDefault="00B53164" w:rsidP="00FE291C">
      <w:pPr>
        <w:pStyle w:val="ListParagraph"/>
        <w:numPr>
          <w:ilvl w:val="0"/>
          <w:numId w:val="1"/>
        </w:numPr>
        <w:spacing w:before="240" w:line="360" w:lineRule="auto"/>
        <w:ind w:left="284"/>
        <w:jc w:val="both"/>
        <w:rPr>
          <w:rFonts w:ascii="Times New Roman" w:hAnsi="Times New Roman" w:cs="Times New Roman"/>
        </w:rPr>
      </w:pPr>
      <w:r w:rsidRPr="002618F0">
        <w:rPr>
          <w:rFonts w:ascii="Times New Roman" w:hAnsi="Times New Roman" w:cs="Times New Roman"/>
        </w:rPr>
        <w:t xml:space="preserve">2023 yılından önce kayıt yaptıran öğrenciler </w:t>
      </w:r>
      <w:r w:rsidRPr="002618F0">
        <w:rPr>
          <w:rFonts w:ascii="Times New Roman" w:hAnsi="Times New Roman" w:cs="Times New Roman"/>
          <w:bCs/>
        </w:rPr>
        <w:t xml:space="preserve">sosyal seçmeli ders olarak </w:t>
      </w:r>
      <w:r w:rsidRPr="002618F0">
        <w:rPr>
          <w:rFonts w:ascii="Times New Roman" w:hAnsi="Times New Roman" w:cs="Times New Roman"/>
          <w:b/>
        </w:rPr>
        <w:t xml:space="preserve">241211025 </w:t>
      </w:r>
      <w:r w:rsidRPr="002618F0">
        <w:rPr>
          <w:rFonts w:ascii="Times New Roman" w:hAnsi="Times New Roman" w:cs="Times New Roman"/>
          <w:bCs/>
        </w:rPr>
        <w:t xml:space="preserve">kodlu </w:t>
      </w:r>
      <w:r w:rsidRPr="002618F0">
        <w:rPr>
          <w:rFonts w:ascii="Times New Roman" w:hAnsi="Times New Roman" w:cs="Times New Roman"/>
          <w:b/>
        </w:rPr>
        <w:t>Tüketim Toplumu ve Çevre</w:t>
      </w:r>
      <w:r w:rsidRPr="002618F0">
        <w:rPr>
          <w:rFonts w:ascii="Times New Roman" w:hAnsi="Times New Roman" w:cs="Times New Roman"/>
          <w:bCs/>
        </w:rPr>
        <w:t xml:space="preserve"> dersini alınacaktır</w:t>
      </w:r>
      <w:r w:rsidR="00FE291C">
        <w:rPr>
          <w:rFonts w:ascii="Times New Roman" w:hAnsi="Times New Roman" w:cs="Times New Roman"/>
          <w:bCs/>
        </w:rPr>
        <w:t>.</w:t>
      </w:r>
    </w:p>
    <w:p w14:paraId="49F85773" w14:textId="3AA58A43" w:rsidR="00937591" w:rsidRPr="00CA7CF4" w:rsidRDefault="00FE291C" w:rsidP="00FE291C">
      <w:pPr>
        <w:pStyle w:val="ListParagraph"/>
        <w:numPr>
          <w:ilvl w:val="0"/>
          <w:numId w:val="1"/>
        </w:numPr>
        <w:spacing w:before="240" w:line="360" w:lineRule="auto"/>
        <w:ind w:left="284"/>
        <w:jc w:val="both"/>
        <w:rPr>
          <w:rFonts w:ascii="Times New Roman" w:hAnsi="Times New Roman" w:cs="Times New Roman"/>
        </w:rPr>
      </w:pPr>
      <w:r w:rsidRPr="00FE291C">
        <w:rPr>
          <w:rFonts w:ascii="Times New Roman" w:hAnsi="Times New Roman" w:cs="Times New Roman"/>
          <w:b/>
        </w:rPr>
        <w:t xml:space="preserve">241111021 </w:t>
      </w:r>
      <w:r w:rsidRPr="00FE291C">
        <w:rPr>
          <w:rFonts w:ascii="Times New Roman" w:hAnsi="Times New Roman" w:cs="Times New Roman"/>
          <w:bCs/>
        </w:rPr>
        <w:t xml:space="preserve">kodlu  </w:t>
      </w:r>
      <w:r w:rsidRPr="00FE291C">
        <w:rPr>
          <w:rFonts w:ascii="Times New Roman" w:hAnsi="Times New Roman" w:cs="Times New Roman"/>
          <w:b/>
        </w:rPr>
        <w:t xml:space="preserve">Genel Matematik </w:t>
      </w:r>
      <w:r w:rsidRPr="00FE291C">
        <w:rPr>
          <w:rFonts w:ascii="Times New Roman" w:hAnsi="Times New Roman" w:cs="Times New Roman"/>
          <w:bCs/>
        </w:rPr>
        <w:t>dersini 2025 girişli öğrenciler almayacaktır.  Bu ders Mekatronik Bölümü’nde verilecektir. Genel Matematik dersi 2024 öncesi girişlilerde Matematik I dersi için eşdeğerdir.</w:t>
      </w:r>
    </w:p>
    <w:p w14:paraId="412EF980" w14:textId="5DB12479" w:rsidR="00CA7CF4" w:rsidRPr="00CA7CF4" w:rsidRDefault="00CA7CF4" w:rsidP="00FE291C">
      <w:pPr>
        <w:pStyle w:val="ListParagraph"/>
        <w:numPr>
          <w:ilvl w:val="0"/>
          <w:numId w:val="1"/>
        </w:numPr>
        <w:spacing w:before="240" w:line="360" w:lineRule="auto"/>
        <w:ind w:left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Çevre Lab II dersi zorunludur.</w:t>
      </w:r>
    </w:p>
    <w:p w14:paraId="45ECCD87" w14:textId="79DAE0D0" w:rsidR="00CA7CF4" w:rsidRPr="00FE291C" w:rsidRDefault="00CA7CF4" w:rsidP="00FE291C">
      <w:pPr>
        <w:pStyle w:val="ListParagraph"/>
        <w:numPr>
          <w:ilvl w:val="0"/>
          <w:numId w:val="1"/>
        </w:numPr>
        <w:spacing w:before="240" w:line="360" w:lineRule="auto"/>
        <w:ind w:left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ğer 8 seçmeli dersten (</w:t>
      </w:r>
      <w:r w:rsidRPr="00CA7CF4">
        <w:rPr>
          <w:rFonts w:ascii="Times New Roman" w:hAnsi="Times New Roman" w:cs="Times New Roman"/>
        </w:rPr>
        <w:t>Toprak Kirliliği ve Kontrolü</w:t>
      </w:r>
      <w:r w:rsidRPr="00CA7CF4">
        <w:rPr>
          <w:rFonts w:ascii="Times New Roman" w:hAnsi="Times New Roman" w:cs="Times New Roman"/>
        </w:rPr>
        <w:t xml:space="preserve">, </w:t>
      </w:r>
      <w:r w:rsidRPr="00CA7CF4">
        <w:rPr>
          <w:rFonts w:ascii="Times New Roman" w:hAnsi="Times New Roman" w:cs="Times New Roman"/>
        </w:rPr>
        <w:t>Katı Atık Yönetimi</w:t>
      </w:r>
      <w:r w:rsidRPr="00CA7CF4">
        <w:rPr>
          <w:rFonts w:ascii="Times New Roman" w:hAnsi="Times New Roman" w:cs="Times New Roman"/>
        </w:rPr>
        <w:t xml:space="preserve">, </w:t>
      </w:r>
      <w:r w:rsidRPr="00CA7CF4">
        <w:rPr>
          <w:rFonts w:ascii="Times New Roman" w:hAnsi="Times New Roman" w:cs="Times New Roman"/>
        </w:rPr>
        <w:t>Hava Kirliliği ve Kontrolü</w:t>
      </w:r>
      <w:r w:rsidRPr="00CA7CF4">
        <w:rPr>
          <w:rFonts w:ascii="Times New Roman" w:hAnsi="Times New Roman" w:cs="Times New Roman"/>
        </w:rPr>
        <w:t xml:space="preserve">, </w:t>
      </w:r>
      <w:r w:rsidRPr="00CA7CF4">
        <w:rPr>
          <w:rFonts w:ascii="Times New Roman" w:hAnsi="Times New Roman" w:cs="Times New Roman"/>
        </w:rPr>
        <w:t>Koruma Biyolojisi</w:t>
      </w:r>
      <w:r w:rsidRPr="00CA7CF4">
        <w:rPr>
          <w:rFonts w:ascii="Times New Roman" w:hAnsi="Times New Roman" w:cs="Times New Roman"/>
        </w:rPr>
        <w:t xml:space="preserve">, </w:t>
      </w:r>
      <w:r w:rsidRPr="00CA7CF4">
        <w:rPr>
          <w:rFonts w:ascii="Times New Roman" w:hAnsi="Times New Roman" w:cs="Times New Roman"/>
        </w:rPr>
        <w:t>Kalite ve Çevre Yönetim Sistemleri</w:t>
      </w:r>
      <w:r w:rsidRPr="00CA7CF4">
        <w:rPr>
          <w:rFonts w:ascii="Times New Roman" w:hAnsi="Times New Roman" w:cs="Times New Roman"/>
        </w:rPr>
        <w:t xml:space="preserve">, </w:t>
      </w:r>
      <w:r w:rsidRPr="00CA7CF4">
        <w:rPr>
          <w:rFonts w:ascii="Times New Roman" w:hAnsi="Times New Roman" w:cs="Times New Roman"/>
        </w:rPr>
        <w:t>Çevresel Etki Değerlendirme</w:t>
      </w:r>
      <w:r w:rsidRPr="00CA7CF4">
        <w:rPr>
          <w:rFonts w:ascii="Times New Roman" w:hAnsi="Times New Roman" w:cs="Times New Roman"/>
        </w:rPr>
        <w:t xml:space="preserve">, </w:t>
      </w:r>
      <w:r w:rsidRPr="00CA7CF4">
        <w:rPr>
          <w:rFonts w:ascii="Times New Roman" w:hAnsi="Times New Roman" w:cs="Times New Roman"/>
        </w:rPr>
        <w:t>Yenilenebilir Enerji Kaynakları</w:t>
      </w:r>
      <w:r w:rsidRPr="00CA7CF4">
        <w:rPr>
          <w:rFonts w:ascii="Times New Roman" w:hAnsi="Times New Roman" w:cs="Times New Roman"/>
        </w:rPr>
        <w:t xml:space="preserve">, </w:t>
      </w:r>
      <w:r w:rsidRPr="00CA7CF4">
        <w:rPr>
          <w:rFonts w:ascii="Times New Roman" w:hAnsi="Times New Roman" w:cs="Times New Roman"/>
        </w:rPr>
        <w:t>Su Kalitesi ve Kontrolü</w:t>
      </w:r>
      <w:r w:rsidRPr="00CA7CF4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sadece 5 adet seçilecektir.</w:t>
      </w:r>
    </w:p>
    <w:sectPr w:rsidR="00CA7CF4" w:rsidRPr="00FE29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2789F"/>
    <w:multiLevelType w:val="hybridMultilevel"/>
    <w:tmpl w:val="68748B7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C5353"/>
    <w:multiLevelType w:val="hybridMultilevel"/>
    <w:tmpl w:val="4460735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75236447">
    <w:abstractNumId w:val="0"/>
  </w:num>
  <w:num w:numId="2" w16cid:durableId="14521622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CwNDG2NLEwNDU2NzZU0lEKTi0uzszPAykwrAUAyaCU0iwAAAA="/>
  </w:docVars>
  <w:rsids>
    <w:rsidRoot w:val="006974DB"/>
    <w:rsid w:val="000856E3"/>
    <w:rsid w:val="000875C5"/>
    <w:rsid w:val="000A464B"/>
    <w:rsid w:val="000B66AB"/>
    <w:rsid w:val="00106BE6"/>
    <w:rsid w:val="001104DB"/>
    <w:rsid w:val="001230F3"/>
    <w:rsid w:val="001F748F"/>
    <w:rsid w:val="00217678"/>
    <w:rsid w:val="002618F0"/>
    <w:rsid w:val="002D2068"/>
    <w:rsid w:val="002D6102"/>
    <w:rsid w:val="00312E47"/>
    <w:rsid w:val="00390E4F"/>
    <w:rsid w:val="003A053D"/>
    <w:rsid w:val="003A652C"/>
    <w:rsid w:val="003B13F7"/>
    <w:rsid w:val="003B4BC6"/>
    <w:rsid w:val="004366F1"/>
    <w:rsid w:val="00455C37"/>
    <w:rsid w:val="00490273"/>
    <w:rsid w:val="004A35C7"/>
    <w:rsid w:val="005F4523"/>
    <w:rsid w:val="0063488E"/>
    <w:rsid w:val="006974DB"/>
    <w:rsid w:val="006B5140"/>
    <w:rsid w:val="006D0523"/>
    <w:rsid w:val="006F5E11"/>
    <w:rsid w:val="00751BCD"/>
    <w:rsid w:val="007C14B7"/>
    <w:rsid w:val="007F7A4D"/>
    <w:rsid w:val="008024CB"/>
    <w:rsid w:val="0081662D"/>
    <w:rsid w:val="008619C1"/>
    <w:rsid w:val="00894FF2"/>
    <w:rsid w:val="008A1361"/>
    <w:rsid w:val="008C0F24"/>
    <w:rsid w:val="008D1CCB"/>
    <w:rsid w:val="00937591"/>
    <w:rsid w:val="00A404A2"/>
    <w:rsid w:val="00A40A13"/>
    <w:rsid w:val="00AB4444"/>
    <w:rsid w:val="00AD34A8"/>
    <w:rsid w:val="00AD4D94"/>
    <w:rsid w:val="00B12F4A"/>
    <w:rsid w:val="00B27833"/>
    <w:rsid w:val="00B53164"/>
    <w:rsid w:val="00B602C2"/>
    <w:rsid w:val="00B91323"/>
    <w:rsid w:val="00B97002"/>
    <w:rsid w:val="00BA027F"/>
    <w:rsid w:val="00C57DCF"/>
    <w:rsid w:val="00CA7CF4"/>
    <w:rsid w:val="00CC29F1"/>
    <w:rsid w:val="00CD07A2"/>
    <w:rsid w:val="00CD3AA3"/>
    <w:rsid w:val="00CD6324"/>
    <w:rsid w:val="00CE78F7"/>
    <w:rsid w:val="00D76B23"/>
    <w:rsid w:val="00D94B19"/>
    <w:rsid w:val="00DA4B87"/>
    <w:rsid w:val="00DB2F00"/>
    <w:rsid w:val="00DF1CE5"/>
    <w:rsid w:val="00EA4791"/>
    <w:rsid w:val="00EB6B70"/>
    <w:rsid w:val="00F64225"/>
    <w:rsid w:val="00F93CEF"/>
    <w:rsid w:val="00F96CC7"/>
    <w:rsid w:val="00FC0BE0"/>
    <w:rsid w:val="00FE2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0A9B90"/>
  <w15:chartTrackingRefBased/>
  <w15:docId w15:val="{DFB66301-71E5-4BFB-9A0A-1E34E2F54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6B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A4D"/>
    <w:pPr>
      <w:ind w:left="720"/>
      <w:contextualSpacing/>
    </w:pPr>
  </w:style>
  <w:style w:type="paragraph" w:styleId="NoSpacing">
    <w:name w:val="No Spacing"/>
    <w:uiPriority w:val="1"/>
    <w:qFormat/>
    <w:rsid w:val="008C0F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55991-0B9E-4FBB-B258-6E7783DED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756</Words>
  <Characters>4311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NouS/TncTR</Company>
  <LinksUpToDate>false</LinksUpToDate>
  <CharactersWithSpaces>5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PINARAYTAR</cp:lastModifiedBy>
  <cp:revision>8</cp:revision>
  <cp:lastPrinted>2023-09-11T08:26:00Z</cp:lastPrinted>
  <dcterms:created xsi:type="dcterms:W3CDTF">2024-09-09T09:44:00Z</dcterms:created>
  <dcterms:modified xsi:type="dcterms:W3CDTF">2025-09-11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06784cf30ad49e48fafa14e4b055c62b6777cca5f97679d7ebc5b39fe1746</vt:lpwstr>
  </property>
</Properties>
</file>